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FFC675" w14:textId="77777777" w:rsidR="0030783D" w:rsidRDefault="0030783D">
      <w:pPr>
        <w:pStyle w:val="Title"/>
        <w:rPr>
          <w:rFonts w:ascii="Arial" w:hAnsi="Arial"/>
          <w:sz w:val="24"/>
          <w:szCs w:val="24"/>
        </w:rPr>
      </w:pPr>
    </w:p>
    <w:p w14:paraId="3D6D500B" w14:textId="005D40C1" w:rsidR="00096897" w:rsidRDefault="00CB2965">
      <w:pPr>
        <w:pStyle w:val="Title"/>
        <w:rPr>
          <w:rFonts w:ascii="Arial" w:eastAsia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Grand Plaza </w:t>
      </w:r>
      <w:proofErr w:type="spellStart"/>
      <w:r>
        <w:rPr>
          <w:rFonts w:ascii="Arial" w:hAnsi="Arial"/>
          <w:sz w:val="24"/>
          <w:szCs w:val="24"/>
        </w:rPr>
        <w:t>M</w:t>
      </w:r>
      <w:r w:rsidR="003F3E4F" w:rsidRPr="003F3E4F">
        <w:rPr>
          <w:rFonts w:ascii="Arial" w:eastAsia="Helvetica Neue" w:hAnsi="Arial" w:cs="Arial"/>
          <w:sz w:val="22"/>
          <w:szCs w:val="22"/>
          <w:shd w:val="clear" w:color="auto" w:fill="FEFFFE"/>
        </w:rPr>
        <w:t>ö</w:t>
      </w:r>
      <w:r>
        <w:rPr>
          <w:rFonts w:ascii="Arial" w:hAnsi="Arial"/>
          <w:sz w:val="24"/>
          <w:szCs w:val="24"/>
        </w:rPr>
        <w:t>venpick</w:t>
      </w:r>
      <w:proofErr w:type="spellEnd"/>
      <w:r>
        <w:rPr>
          <w:rFonts w:ascii="Arial" w:hAnsi="Arial"/>
          <w:sz w:val="24"/>
          <w:szCs w:val="24"/>
        </w:rPr>
        <w:t xml:space="preserve"> Media City announces </w:t>
      </w:r>
      <w:r w:rsidR="0068596C">
        <w:rPr>
          <w:rFonts w:ascii="Arial" w:hAnsi="Arial"/>
          <w:sz w:val="24"/>
          <w:szCs w:val="24"/>
        </w:rPr>
        <w:t xml:space="preserve">free entry </w:t>
      </w:r>
      <w:r w:rsidR="00CA68C5">
        <w:rPr>
          <w:rFonts w:ascii="Arial" w:hAnsi="Arial"/>
          <w:sz w:val="24"/>
          <w:szCs w:val="24"/>
        </w:rPr>
        <w:t xml:space="preserve">authentic </w:t>
      </w:r>
      <w:r w:rsidR="00716E03">
        <w:rPr>
          <w:rFonts w:ascii="Arial" w:hAnsi="Arial"/>
          <w:sz w:val="24"/>
          <w:szCs w:val="24"/>
        </w:rPr>
        <w:t>Munich</w:t>
      </w:r>
      <w:r w:rsidR="00652A8E">
        <w:rPr>
          <w:rFonts w:ascii="Arial" w:hAnsi="Arial"/>
          <w:sz w:val="24"/>
          <w:szCs w:val="24"/>
        </w:rPr>
        <w:t>-</w:t>
      </w:r>
      <w:r w:rsidR="00716E03">
        <w:rPr>
          <w:rFonts w:ascii="Arial" w:hAnsi="Arial"/>
          <w:sz w:val="24"/>
          <w:szCs w:val="24"/>
        </w:rPr>
        <w:t xml:space="preserve">style </w:t>
      </w:r>
      <w:r w:rsidR="00592B7D">
        <w:rPr>
          <w:rFonts w:ascii="Arial" w:hAnsi="Arial"/>
          <w:sz w:val="24"/>
          <w:szCs w:val="24"/>
        </w:rPr>
        <w:t>Oktoberfest</w:t>
      </w:r>
      <w:r w:rsidR="00D32C3C">
        <w:rPr>
          <w:rFonts w:ascii="Arial" w:hAnsi="Arial"/>
          <w:sz w:val="24"/>
          <w:szCs w:val="24"/>
        </w:rPr>
        <w:t xml:space="preserve"> </w:t>
      </w:r>
      <w:proofErr w:type="spellStart"/>
      <w:r w:rsidR="00D32C3C">
        <w:rPr>
          <w:rFonts w:ascii="Arial" w:hAnsi="Arial"/>
          <w:sz w:val="24"/>
          <w:szCs w:val="24"/>
        </w:rPr>
        <w:t>M’City</w:t>
      </w:r>
      <w:proofErr w:type="spellEnd"/>
      <w:r w:rsidR="00592B7D">
        <w:rPr>
          <w:rFonts w:ascii="Arial" w:hAnsi="Arial"/>
          <w:sz w:val="24"/>
          <w:szCs w:val="24"/>
        </w:rPr>
        <w:t xml:space="preserve"> </w:t>
      </w:r>
      <w:r w:rsidR="00CA68C5">
        <w:rPr>
          <w:rFonts w:ascii="Arial" w:hAnsi="Arial"/>
          <w:sz w:val="24"/>
          <w:szCs w:val="24"/>
        </w:rPr>
        <w:t>beginning</w:t>
      </w:r>
      <w:r w:rsidR="00592B7D">
        <w:rPr>
          <w:rFonts w:ascii="Arial" w:hAnsi="Arial"/>
          <w:sz w:val="24"/>
          <w:szCs w:val="24"/>
        </w:rPr>
        <w:t xml:space="preserve"> </w:t>
      </w:r>
      <w:r w:rsidR="00681F66">
        <w:rPr>
          <w:rFonts w:ascii="Arial" w:hAnsi="Arial"/>
          <w:sz w:val="24"/>
          <w:szCs w:val="24"/>
        </w:rPr>
        <w:t>October</w:t>
      </w:r>
      <w:r w:rsidR="001A6D9D">
        <w:rPr>
          <w:rFonts w:ascii="Arial" w:hAnsi="Arial"/>
          <w:sz w:val="24"/>
          <w:szCs w:val="24"/>
        </w:rPr>
        <w:t xml:space="preserve"> 23,</w:t>
      </w:r>
      <w:r w:rsidR="00E05C43">
        <w:rPr>
          <w:rFonts w:ascii="Arial" w:hAnsi="Arial"/>
          <w:sz w:val="24"/>
          <w:szCs w:val="24"/>
        </w:rPr>
        <w:t xml:space="preserve"> 2019</w:t>
      </w:r>
      <w:r w:rsidR="00CA68C5">
        <w:rPr>
          <w:rFonts w:ascii="Arial" w:hAnsi="Arial"/>
          <w:sz w:val="24"/>
          <w:szCs w:val="24"/>
        </w:rPr>
        <w:t>.</w:t>
      </w:r>
    </w:p>
    <w:p w14:paraId="25A49229" w14:textId="77777777" w:rsidR="00096897" w:rsidRDefault="00096897">
      <w:pPr>
        <w:pStyle w:val="Body"/>
        <w:rPr>
          <w:rFonts w:ascii="Arial" w:eastAsia="Arial" w:hAnsi="Arial" w:cs="Arial"/>
        </w:rPr>
      </w:pPr>
    </w:p>
    <w:p w14:paraId="3587F268" w14:textId="77777777" w:rsidR="0030783D" w:rsidRPr="0030783D" w:rsidRDefault="00D32C3C" w:rsidP="0030783D">
      <w:pPr>
        <w:pStyle w:val="Body"/>
        <w:jc w:val="center"/>
        <w:rPr>
          <w:rFonts w:ascii="Arial" w:eastAsia="Arial" w:hAnsi="Arial" w:cs="Arial"/>
          <w:b/>
          <w:bCs/>
        </w:rPr>
      </w:pPr>
      <w:r>
        <w:rPr>
          <w:rFonts w:ascii="Arial" w:hAnsi="Arial"/>
          <w:b/>
          <w:bCs/>
        </w:rPr>
        <w:t>Press Release</w:t>
      </w:r>
    </w:p>
    <w:p w14:paraId="3B6B4C82" w14:textId="77777777" w:rsidR="0030783D" w:rsidRDefault="0030783D">
      <w:pPr>
        <w:pStyle w:val="Default"/>
        <w:rPr>
          <w:rFonts w:ascii="Arial" w:hAnsi="Arial"/>
          <w:color w:val="EE220C"/>
          <w:shd w:val="clear" w:color="auto" w:fill="FEFFFE"/>
        </w:rPr>
      </w:pPr>
    </w:p>
    <w:p w14:paraId="1E62F111" w14:textId="77777777" w:rsidR="00096897" w:rsidRDefault="003F3E4F" w:rsidP="00E0314D">
      <w:pPr>
        <w:pStyle w:val="Default"/>
        <w:jc w:val="center"/>
        <w:rPr>
          <w:rFonts w:ascii="Arial" w:eastAsia="Arial" w:hAnsi="Arial" w:cs="Arial"/>
          <w:shd w:val="clear" w:color="auto" w:fill="FEFFFE"/>
        </w:rPr>
      </w:pPr>
      <w:r>
        <w:rPr>
          <w:rFonts w:ascii="Arial" w:hAnsi="Arial" w:cs="Arial"/>
          <w:b/>
          <w:bCs/>
          <w:noProof/>
          <w:shd w:val="clear" w:color="auto" w:fill="FEFFFE"/>
          <w14:textOutline w14:w="0" w14:cap="rnd" w14:cmpd="sng" w14:algn="ctr">
            <w14:noFill/>
            <w14:prstDash w14:val="solid"/>
            <w14:bevel/>
          </w14:textOutline>
        </w:rPr>
        <w:drawing>
          <wp:inline distT="0" distB="0" distL="0" distR="0" wp14:anchorId="29D0FFE5" wp14:editId="4D1D34E4">
            <wp:extent cx="6120130" cy="3631565"/>
            <wp:effectExtent l="0" t="0" r="1270" b="635"/>
            <wp:docPr id="10" name="Picture 10" descr="A picture containing sk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 Shot 2019-09-14 at 9.04.12 PM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631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6EAD9" w14:textId="77777777" w:rsidR="00096897" w:rsidRDefault="00096897">
      <w:pPr>
        <w:pStyle w:val="Default"/>
        <w:rPr>
          <w:rFonts w:ascii="Arial" w:eastAsia="Arial" w:hAnsi="Arial" w:cs="Arial"/>
          <w:shd w:val="clear" w:color="auto" w:fill="FEFFFE"/>
        </w:rPr>
      </w:pPr>
    </w:p>
    <w:p w14:paraId="6E2C6038" w14:textId="1D664A6E" w:rsidR="002D62AC" w:rsidRPr="002D62AC" w:rsidRDefault="00D32C3C" w:rsidP="002921E9">
      <w:pPr>
        <w:pStyle w:val="Default"/>
        <w:jc w:val="both"/>
        <w:rPr>
          <w:rFonts w:ascii="Arial" w:hAnsi="Arial" w:cs="Arial"/>
          <w:shd w:val="clear" w:color="auto" w:fill="FEFFFE"/>
        </w:rPr>
      </w:pPr>
      <w:bookmarkStart w:id="0" w:name="_GoBack"/>
      <w:r w:rsidRPr="00AC2C0E">
        <w:rPr>
          <w:rFonts w:ascii="Arial" w:hAnsi="Arial" w:cs="Arial"/>
          <w:b/>
          <w:bCs/>
          <w:shd w:val="clear" w:color="auto" w:fill="FEFFFE"/>
        </w:rPr>
        <w:t xml:space="preserve">Dubai, UAE, September </w:t>
      </w:r>
      <w:r w:rsidR="00C62BDE">
        <w:rPr>
          <w:rFonts w:ascii="Arial" w:hAnsi="Arial" w:cs="Arial"/>
          <w:b/>
          <w:bCs/>
          <w:shd w:val="clear" w:color="auto" w:fill="FEFFFE"/>
        </w:rPr>
        <w:t>23</w:t>
      </w:r>
      <w:r w:rsidR="001A6D9D">
        <w:rPr>
          <w:rFonts w:ascii="Arial" w:hAnsi="Arial" w:cs="Arial"/>
          <w:b/>
          <w:bCs/>
          <w:shd w:val="clear" w:color="auto" w:fill="FEFFFE"/>
        </w:rPr>
        <w:t xml:space="preserve">, </w:t>
      </w:r>
      <w:r w:rsidRPr="00AC2C0E">
        <w:rPr>
          <w:rFonts w:ascii="Arial" w:hAnsi="Arial" w:cs="Arial"/>
          <w:b/>
          <w:bCs/>
          <w:shd w:val="clear" w:color="auto" w:fill="FEFFFE"/>
        </w:rPr>
        <w:t>2019</w:t>
      </w:r>
      <w:r w:rsidRPr="00AC2C0E">
        <w:rPr>
          <w:rFonts w:ascii="Arial" w:hAnsi="Arial" w:cs="Arial"/>
          <w:shd w:val="clear" w:color="auto" w:fill="FEFFFE"/>
        </w:rPr>
        <w:t xml:space="preserve"> –</w:t>
      </w:r>
      <w:r w:rsidR="002D62AC">
        <w:rPr>
          <w:rFonts w:ascii="Arial" w:hAnsi="Arial" w:cs="Arial"/>
          <w:shd w:val="clear" w:color="auto" w:fill="FEFFFE"/>
        </w:rPr>
        <w:t xml:space="preserve"> </w:t>
      </w:r>
      <w:r w:rsidR="002D0B03" w:rsidRPr="002D62AC">
        <w:rPr>
          <w:rFonts w:ascii="Arial" w:hAnsi="Arial" w:cs="Arial"/>
          <w:shd w:val="clear" w:color="auto" w:fill="FEFFFE"/>
        </w:rPr>
        <w:t xml:space="preserve">From October 23 to November </w:t>
      </w:r>
      <w:r w:rsidR="009E1F6E">
        <w:rPr>
          <w:rFonts w:ascii="Arial" w:hAnsi="Arial" w:cs="Arial"/>
          <w:shd w:val="clear" w:color="auto" w:fill="FEFFFE"/>
        </w:rPr>
        <w:t>9</w:t>
      </w:r>
      <w:r w:rsidR="002D0B03" w:rsidRPr="002D62AC">
        <w:rPr>
          <w:rFonts w:ascii="Arial" w:hAnsi="Arial" w:cs="Arial"/>
          <w:shd w:val="clear" w:color="auto" w:fill="FEFFFE"/>
        </w:rPr>
        <w:t xml:space="preserve">, </w:t>
      </w:r>
      <w:r w:rsidR="00F23676" w:rsidRPr="002D62AC">
        <w:rPr>
          <w:rFonts w:ascii="Arial" w:hAnsi="Arial" w:cs="Arial"/>
          <w:shd w:val="clear" w:color="auto" w:fill="FEFFFE"/>
        </w:rPr>
        <w:t xml:space="preserve">Dubai </w:t>
      </w:r>
      <w:r w:rsidR="008700F0" w:rsidRPr="002D62AC">
        <w:rPr>
          <w:rFonts w:ascii="Arial" w:hAnsi="Arial" w:cs="Arial"/>
          <w:shd w:val="clear" w:color="auto" w:fill="FEFFFE"/>
        </w:rPr>
        <w:t xml:space="preserve">Media City </w:t>
      </w:r>
      <w:r w:rsidR="00785AAF" w:rsidRPr="002D62AC">
        <w:rPr>
          <w:rFonts w:ascii="Arial" w:hAnsi="Arial" w:cs="Arial"/>
          <w:shd w:val="clear" w:color="auto" w:fill="FEFFFE"/>
        </w:rPr>
        <w:t xml:space="preserve">will witness the first authentic </w:t>
      </w:r>
      <w:r w:rsidR="00BB1D40" w:rsidRPr="002D62AC">
        <w:rPr>
          <w:rFonts w:ascii="Arial" w:hAnsi="Arial" w:cs="Arial"/>
          <w:shd w:val="clear" w:color="auto" w:fill="FEFFFE"/>
        </w:rPr>
        <w:t>Bavarian</w:t>
      </w:r>
      <w:r w:rsidR="00785AAF" w:rsidRPr="002D62AC">
        <w:rPr>
          <w:rFonts w:ascii="Arial" w:hAnsi="Arial" w:cs="Arial"/>
          <w:shd w:val="clear" w:color="auto" w:fill="FEFFFE"/>
        </w:rPr>
        <w:t xml:space="preserve"> </w:t>
      </w:r>
      <w:r w:rsidR="001B2B09">
        <w:rPr>
          <w:rFonts w:ascii="Arial" w:hAnsi="Arial" w:cs="Arial"/>
          <w:shd w:val="clear" w:color="auto" w:fill="FEFFFE"/>
        </w:rPr>
        <w:t>F</w:t>
      </w:r>
      <w:r w:rsidR="00B25EBE">
        <w:rPr>
          <w:rFonts w:ascii="Arial" w:hAnsi="Arial" w:cs="Arial"/>
          <w:shd w:val="clear" w:color="auto" w:fill="FEFFFE"/>
        </w:rPr>
        <w:t>estival</w:t>
      </w:r>
      <w:r w:rsidR="00251629">
        <w:rPr>
          <w:rFonts w:ascii="Arial" w:hAnsi="Arial" w:cs="Arial"/>
          <w:shd w:val="clear" w:color="auto" w:fill="FEFFFE"/>
        </w:rPr>
        <w:t xml:space="preserve"> – </w:t>
      </w:r>
      <w:r w:rsidR="00F23676" w:rsidRPr="002D62AC">
        <w:rPr>
          <w:rFonts w:ascii="Arial" w:hAnsi="Arial" w:cs="Arial"/>
          <w:shd w:val="clear" w:color="auto" w:fill="FEFFFE"/>
        </w:rPr>
        <w:t xml:space="preserve">where </w:t>
      </w:r>
      <w:r w:rsidR="002D0B03" w:rsidRPr="002D62AC">
        <w:rPr>
          <w:rFonts w:ascii="Arial" w:hAnsi="Arial" w:cs="Arial"/>
          <w:shd w:val="clear" w:color="auto" w:fill="FEFFFE"/>
        </w:rPr>
        <w:t>Oktoberfest fans</w:t>
      </w:r>
      <w:r w:rsidR="00F23676" w:rsidRPr="002D62AC">
        <w:rPr>
          <w:rFonts w:ascii="Arial" w:hAnsi="Arial" w:cs="Arial"/>
          <w:shd w:val="clear" w:color="auto" w:fill="FEFFFE"/>
        </w:rPr>
        <w:t xml:space="preserve">, families and </w:t>
      </w:r>
      <w:r w:rsidR="00DE36CB" w:rsidRPr="002D62AC">
        <w:rPr>
          <w:rFonts w:ascii="Arial" w:hAnsi="Arial" w:cs="Arial"/>
          <w:shd w:val="clear" w:color="auto" w:fill="FEFFFE"/>
        </w:rPr>
        <w:t xml:space="preserve">experience-seekers will </w:t>
      </w:r>
      <w:r w:rsidR="002D0B03" w:rsidRPr="002D62AC">
        <w:rPr>
          <w:rFonts w:ascii="Arial" w:hAnsi="Arial" w:cs="Arial"/>
          <w:shd w:val="clear" w:color="auto" w:fill="FEFFFE"/>
        </w:rPr>
        <w:t xml:space="preserve">have 18 days to enjoy </w:t>
      </w:r>
      <w:r w:rsidR="00BE0AEB" w:rsidRPr="002D62AC">
        <w:rPr>
          <w:rFonts w:ascii="Arial" w:hAnsi="Arial" w:cs="Arial"/>
          <w:shd w:val="clear" w:color="auto" w:fill="FEFFFE"/>
        </w:rPr>
        <w:t xml:space="preserve">one of the most </w:t>
      </w:r>
      <w:r w:rsidR="00CE667B" w:rsidRPr="002D62AC">
        <w:rPr>
          <w:rFonts w:ascii="Arial" w:hAnsi="Arial" w:cs="Arial"/>
          <w:shd w:val="clear" w:color="auto" w:fill="FEFFFE"/>
        </w:rPr>
        <w:t>awaited folk</w:t>
      </w:r>
      <w:r w:rsidR="009470AA" w:rsidRPr="002D62AC">
        <w:rPr>
          <w:rFonts w:ascii="Arial" w:hAnsi="Arial" w:cs="Arial"/>
          <w:shd w:val="clear" w:color="auto" w:fill="FEFFFE"/>
        </w:rPr>
        <w:t xml:space="preserve"> festival</w:t>
      </w:r>
      <w:r w:rsidR="00BE0AEB" w:rsidRPr="002D62AC">
        <w:rPr>
          <w:rFonts w:ascii="Arial" w:hAnsi="Arial" w:cs="Arial"/>
          <w:shd w:val="clear" w:color="auto" w:fill="FEFFFE"/>
        </w:rPr>
        <w:t>s</w:t>
      </w:r>
      <w:r w:rsidR="009470AA" w:rsidRPr="002D62AC">
        <w:rPr>
          <w:rFonts w:ascii="Arial" w:hAnsi="Arial" w:cs="Arial"/>
          <w:shd w:val="clear" w:color="auto" w:fill="FEFFFE"/>
        </w:rPr>
        <w:t xml:space="preserve"> </w:t>
      </w:r>
      <w:r w:rsidR="005243FC" w:rsidRPr="002D62AC">
        <w:rPr>
          <w:rFonts w:ascii="Arial" w:hAnsi="Arial" w:cs="Arial"/>
          <w:shd w:val="clear" w:color="auto" w:fill="FEFFFE"/>
        </w:rPr>
        <w:t xml:space="preserve">with the </w:t>
      </w:r>
      <w:r w:rsidR="00703702" w:rsidRPr="002D62AC">
        <w:rPr>
          <w:rFonts w:ascii="Arial" w:hAnsi="Arial" w:cs="Arial"/>
          <w:shd w:val="clear" w:color="auto" w:fill="FEFFFE"/>
        </w:rPr>
        <w:t xml:space="preserve">traditional </w:t>
      </w:r>
      <w:r w:rsidR="00BB1D40" w:rsidRPr="002D62AC">
        <w:rPr>
          <w:rFonts w:ascii="Arial" w:hAnsi="Arial" w:cs="Arial"/>
          <w:shd w:val="clear" w:color="auto" w:fill="FEFFFE"/>
        </w:rPr>
        <w:t>Munich</w:t>
      </w:r>
      <w:r w:rsidR="00135BD9">
        <w:rPr>
          <w:rFonts w:ascii="Arial" w:hAnsi="Arial" w:cs="Arial"/>
          <w:shd w:val="clear" w:color="auto" w:fill="FEFFFE"/>
        </w:rPr>
        <w:t>-</w:t>
      </w:r>
      <w:r w:rsidR="00BB1D40" w:rsidRPr="002D62AC">
        <w:rPr>
          <w:rFonts w:ascii="Arial" w:hAnsi="Arial" w:cs="Arial"/>
          <w:shd w:val="clear" w:color="auto" w:fill="FEFFFE"/>
        </w:rPr>
        <w:t xml:space="preserve">style </w:t>
      </w:r>
      <w:r w:rsidR="007C68C7" w:rsidRPr="002D62AC">
        <w:rPr>
          <w:rFonts w:ascii="Arial" w:hAnsi="Arial" w:cs="Arial"/>
          <w:shd w:val="clear" w:color="auto" w:fill="FEFFFE"/>
        </w:rPr>
        <w:t>Oktoberfest Tent</w:t>
      </w:r>
      <w:r w:rsidR="00784F59" w:rsidRPr="002D62AC">
        <w:rPr>
          <w:rFonts w:ascii="Arial" w:hAnsi="Arial" w:cs="Arial"/>
          <w:shd w:val="clear" w:color="auto" w:fill="FEFFFE"/>
        </w:rPr>
        <w:t xml:space="preserve">. </w:t>
      </w:r>
      <w:r w:rsidR="005243FC" w:rsidRPr="002D62AC">
        <w:rPr>
          <w:rFonts w:ascii="Arial" w:hAnsi="Arial" w:cs="Arial"/>
          <w:shd w:val="clear" w:color="auto" w:fill="FEFFFE"/>
        </w:rPr>
        <w:t xml:space="preserve">Conveniently located </w:t>
      </w:r>
      <w:r w:rsidR="00556515" w:rsidRPr="002D62AC">
        <w:rPr>
          <w:rFonts w:ascii="Arial" w:hAnsi="Arial" w:cs="Arial"/>
          <w:shd w:val="clear" w:color="auto" w:fill="FEFFFE"/>
        </w:rPr>
        <w:t>on Sheikh Zayed Road and with easy access via EXIT 34,</w:t>
      </w:r>
      <w:r w:rsidR="00D504D6">
        <w:rPr>
          <w:rFonts w:ascii="Arial" w:hAnsi="Arial" w:cs="Arial"/>
          <w:shd w:val="clear" w:color="auto" w:fill="FEFFFE"/>
        </w:rPr>
        <w:t xml:space="preserve"> </w:t>
      </w:r>
      <w:r w:rsidR="003759DC" w:rsidRPr="002D62AC">
        <w:rPr>
          <w:rFonts w:ascii="Arial" w:hAnsi="Arial" w:cs="Arial"/>
          <w:shd w:val="clear" w:color="auto" w:fill="FEFFFE"/>
        </w:rPr>
        <w:t xml:space="preserve">Oktoberfest </w:t>
      </w:r>
      <w:proofErr w:type="spellStart"/>
      <w:r w:rsidR="003759DC" w:rsidRPr="002D62AC">
        <w:rPr>
          <w:rFonts w:ascii="Arial" w:hAnsi="Arial" w:cs="Arial"/>
          <w:shd w:val="clear" w:color="auto" w:fill="FEFFFE"/>
        </w:rPr>
        <w:t>M’City</w:t>
      </w:r>
      <w:proofErr w:type="spellEnd"/>
      <w:r w:rsidR="003759DC" w:rsidRPr="002D62AC">
        <w:rPr>
          <w:rFonts w:ascii="Arial" w:hAnsi="Arial" w:cs="Arial"/>
          <w:shd w:val="clear" w:color="auto" w:fill="FEFFFE"/>
        </w:rPr>
        <w:t xml:space="preserve"> </w:t>
      </w:r>
      <w:r w:rsidR="00791E94" w:rsidRPr="002D62AC">
        <w:rPr>
          <w:rFonts w:ascii="Arial" w:hAnsi="Arial" w:cs="Arial"/>
          <w:shd w:val="clear" w:color="auto" w:fill="FEFFFE"/>
        </w:rPr>
        <w:t xml:space="preserve">promises an authentic experience amidst </w:t>
      </w:r>
      <w:r w:rsidR="00956513" w:rsidRPr="002D62AC">
        <w:rPr>
          <w:rFonts w:ascii="Arial" w:hAnsi="Arial" w:cs="Arial"/>
          <w:shd w:val="clear" w:color="auto" w:fill="FEFFFE"/>
        </w:rPr>
        <w:t xml:space="preserve">traditional </w:t>
      </w:r>
      <w:r w:rsidR="001B4FB6">
        <w:rPr>
          <w:rFonts w:ascii="Arial" w:hAnsi="Arial" w:cs="Arial"/>
          <w:shd w:val="clear" w:color="auto" w:fill="FEFFFE"/>
        </w:rPr>
        <w:t>chalet</w:t>
      </w:r>
      <w:r w:rsidR="00947706">
        <w:rPr>
          <w:rFonts w:ascii="Arial" w:hAnsi="Arial" w:cs="Arial"/>
          <w:shd w:val="clear" w:color="auto" w:fill="FEFFFE"/>
        </w:rPr>
        <w:t>-</w:t>
      </w:r>
      <w:r w:rsidR="001B4FB6">
        <w:rPr>
          <w:rFonts w:ascii="Arial" w:hAnsi="Arial" w:cs="Arial"/>
          <w:shd w:val="clear" w:color="auto" w:fill="FEFFFE"/>
        </w:rPr>
        <w:t xml:space="preserve">style tent, </w:t>
      </w:r>
      <w:r w:rsidR="00956513" w:rsidRPr="002D62AC">
        <w:rPr>
          <w:rFonts w:ascii="Arial" w:hAnsi="Arial" w:cs="Arial"/>
          <w:shd w:val="clear" w:color="auto" w:fill="FEFFFE"/>
        </w:rPr>
        <w:t>Bavarian food, music and</w:t>
      </w:r>
      <w:r w:rsidR="00366E26">
        <w:rPr>
          <w:rFonts w:ascii="Arial" w:hAnsi="Arial" w:cs="Arial"/>
          <w:shd w:val="clear" w:color="auto" w:fill="FEFFFE"/>
        </w:rPr>
        <w:t>,</w:t>
      </w:r>
      <w:r w:rsidR="00956513" w:rsidRPr="002D62AC">
        <w:rPr>
          <w:rFonts w:ascii="Arial" w:hAnsi="Arial" w:cs="Arial"/>
          <w:shd w:val="clear" w:color="auto" w:fill="FEFFFE"/>
        </w:rPr>
        <w:t xml:space="preserve"> entertainment. </w:t>
      </w:r>
    </w:p>
    <w:p w14:paraId="377438EF" w14:textId="77777777" w:rsidR="00096897" w:rsidRDefault="00096897" w:rsidP="002921E9">
      <w:pPr>
        <w:pStyle w:val="Default"/>
        <w:jc w:val="both"/>
        <w:rPr>
          <w:rFonts w:ascii="Arial" w:eastAsia="Arial" w:hAnsi="Arial" w:cs="Arial"/>
        </w:rPr>
      </w:pPr>
    </w:p>
    <w:p w14:paraId="00B8F495" w14:textId="1F8E7514" w:rsidR="007868D9" w:rsidRDefault="00B97082" w:rsidP="002921E9">
      <w:pPr>
        <w:jc w:val="both"/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</w:pPr>
      <w:r w:rsidRPr="003909F5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Throughout the </w:t>
      </w:r>
      <w:r w:rsidR="001B2B09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F</w:t>
      </w:r>
      <w:r w:rsidR="003F19B6" w:rsidRPr="003909F5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estival</w:t>
      </w:r>
      <w:r w:rsidRPr="003909F5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, Oktoberfest </w:t>
      </w:r>
      <w:proofErr w:type="spellStart"/>
      <w:r w:rsidR="003F19B6" w:rsidRPr="003909F5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M’City</w:t>
      </w:r>
      <w:proofErr w:type="spellEnd"/>
      <w:r w:rsidR="003F19B6" w:rsidRPr="003909F5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 w:rsidRPr="003909F5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will host a series of </w:t>
      </w:r>
      <w:r w:rsidR="008F7CCA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exclusive</w:t>
      </w:r>
      <w:r w:rsidRPr="003909F5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deals</w:t>
      </w:r>
      <w:r w:rsidR="009B7256" w:rsidRPr="003909F5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and exciting entertainment</w:t>
      </w:r>
      <w:r w:rsidRPr="003909F5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, including </w:t>
      </w:r>
      <w:r w:rsidR="00E30BDE" w:rsidRPr="00745BF7">
        <w:rPr>
          <w:rFonts w:ascii="Arial" w:eastAsia="Helvetica Neue" w:hAnsi="Arial" w:cs="Arial"/>
          <w:i/>
          <w:iCs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‘Munich Muscles’</w:t>
      </w:r>
      <w:r w:rsidR="00A21221" w:rsidRPr="003909F5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games for men on Mondays, where </w:t>
      </w:r>
      <w:r w:rsidR="0086023B" w:rsidRPr="003909F5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strong competitors will </w:t>
      </w:r>
      <w:r w:rsidR="005737D4" w:rsidRPr="003909F5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test their manhood</w:t>
      </w:r>
      <w:r w:rsidR="00627025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. Moreover, </w:t>
      </w:r>
      <w:r w:rsidR="00E02563" w:rsidRPr="003909F5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exclusive </w:t>
      </w:r>
      <w:r w:rsidR="006E0A28" w:rsidRPr="00745BF7">
        <w:rPr>
          <w:rFonts w:ascii="Arial" w:eastAsia="Helvetica Neue" w:hAnsi="Arial" w:cs="Arial"/>
          <w:i/>
          <w:iCs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Damen </w:t>
      </w:r>
      <w:proofErr w:type="spellStart"/>
      <w:r w:rsidR="006E0A28" w:rsidRPr="00745BF7">
        <w:rPr>
          <w:rFonts w:ascii="Arial" w:eastAsia="Helvetica Neue" w:hAnsi="Arial" w:cs="Arial"/>
          <w:i/>
          <w:iCs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Wiesn</w:t>
      </w:r>
      <w:proofErr w:type="spellEnd"/>
      <w:r w:rsidR="006E0A28" w:rsidRPr="003909F5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- </w:t>
      </w:r>
      <w:r w:rsidRPr="003909F5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ladies’ night </w:t>
      </w:r>
      <w:r w:rsidR="00627025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will take place </w:t>
      </w:r>
      <w:r w:rsidR="0095361D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every</w:t>
      </w:r>
      <w:r w:rsidRPr="003909F5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Tuesday</w:t>
      </w:r>
      <w:r w:rsidR="0095361D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– </w:t>
      </w:r>
      <w:r w:rsidR="005821E8" w:rsidRPr="003909F5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where</w:t>
      </w:r>
      <w:r w:rsidR="00CB40E6" w:rsidRPr="003909F5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ladies will </w:t>
      </w:r>
      <w:r w:rsidR="005821E8" w:rsidRPr="003909F5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enjoy </w:t>
      </w:r>
      <w:r w:rsidR="00745BF7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chalet</w:t>
      </w:r>
      <w:r w:rsidR="00DD1F76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-</w:t>
      </w:r>
      <w:r w:rsidR="00745BF7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style </w:t>
      </w:r>
      <w:r w:rsidR="00CB40E6" w:rsidRPr="003909F5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tent</w:t>
      </w:r>
      <w:r w:rsidR="00757635" w:rsidRPr="003909F5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only for their selves</w:t>
      </w:r>
      <w:r w:rsidR="00B65AE5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from 5 – </w:t>
      </w:r>
      <w:r w:rsidR="008F4BCE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8</w:t>
      </w:r>
      <w:r w:rsidR="00B65AE5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pm</w:t>
      </w:r>
      <w:r w:rsidR="0095361D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. D</w:t>
      </w:r>
      <w:r w:rsidR="002052B9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aily happy </w:t>
      </w:r>
      <w:r w:rsidR="00340C2B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HB </w:t>
      </w:r>
      <w:r w:rsidR="002052B9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hours</w:t>
      </w:r>
      <w:r w:rsidR="00EB0D47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, a unique Oktoberfest souk</w:t>
      </w:r>
      <w:r w:rsidR="00BC0182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and</w:t>
      </w:r>
      <w:r w:rsidR="002052B9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 w:rsidR="007868D9" w:rsidRPr="003909F5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a Latin inspired Oktoberfest Party “</w:t>
      </w:r>
      <w:proofErr w:type="spellStart"/>
      <w:r w:rsidR="007868D9" w:rsidRPr="003909F5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Caipi</w:t>
      </w:r>
      <w:proofErr w:type="spellEnd"/>
      <w:r w:rsidR="007868D9" w:rsidRPr="003909F5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-Party”</w:t>
      </w:r>
      <w:r w:rsidR="00BC0182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are not to be missed</w:t>
      </w:r>
      <w:r w:rsidR="00AC4D39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. Additionally,</w:t>
      </w:r>
      <w:r w:rsidR="00246CF3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 w:rsidR="00860D89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fun is expected </w:t>
      </w:r>
      <w:r w:rsidR="004545D1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at the </w:t>
      </w:r>
      <w:r w:rsidR="001B1DFD" w:rsidRPr="003909F5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Big Bavarian Brunch every Friday</w:t>
      </w:r>
      <w:r w:rsidR="004545D1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,</w:t>
      </w:r>
      <w:r w:rsidR="001B1DFD" w:rsidRPr="003909F5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 w:rsidR="00076D76" w:rsidRPr="003909F5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featuring </w:t>
      </w:r>
      <w:r w:rsidR="00CE1691" w:rsidRPr="003909F5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an </w:t>
      </w:r>
      <w:r w:rsidR="000F77D6" w:rsidRPr="003909F5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array </w:t>
      </w:r>
      <w:r w:rsidR="00035326" w:rsidRPr="003909F5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of Bavarian </w:t>
      </w:r>
      <w:r w:rsidR="00C074D0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specialties</w:t>
      </w:r>
      <w:r w:rsidR="00035326" w:rsidRPr="003909F5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 w:rsidR="00D131E8" w:rsidRPr="003909F5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in buffet style </w:t>
      </w:r>
      <w:r w:rsidR="00AF733B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and</w:t>
      </w:r>
      <w:r w:rsidR="007540CC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a</w:t>
      </w:r>
      <w:r w:rsidR="00AF733B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Saturday </w:t>
      </w:r>
      <w:r w:rsidR="00C272F8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Family Brunch</w:t>
      </w:r>
      <w:r w:rsidR="0038245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with </w:t>
      </w:r>
      <w:r w:rsidR="005E280D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a </w:t>
      </w:r>
      <w:r w:rsidR="0038245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live </w:t>
      </w:r>
      <w:r w:rsidR="00C074D0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band</w:t>
      </w:r>
      <w:r w:rsidR="009D1153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, competitions and fun activities</w:t>
      </w:r>
      <w:r w:rsidR="0038245F" w:rsidRPr="00C074D0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, priced from </w:t>
      </w:r>
      <w:r w:rsidR="007851E3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AED </w:t>
      </w:r>
      <w:r w:rsidR="0038245F" w:rsidRPr="00C074D0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179</w:t>
      </w:r>
      <w:r w:rsidR="00C074D0" w:rsidRPr="00C074D0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; and much more. </w:t>
      </w:r>
      <w:r w:rsidR="00AC4D39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Also</w:t>
      </w:r>
      <w:r w:rsidR="00A26B40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,</w:t>
      </w:r>
      <w:r w:rsidR="004512D7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the tent </w:t>
      </w:r>
      <w:r w:rsidR="00A26B40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is available on selected dates for exclusive corporate events.</w:t>
      </w:r>
    </w:p>
    <w:p w14:paraId="528B9DBE" w14:textId="77777777" w:rsidR="0075150D" w:rsidRDefault="0075150D" w:rsidP="002921E9">
      <w:pPr>
        <w:jc w:val="both"/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</w:pPr>
    </w:p>
    <w:p w14:paraId="512F62E8" w14:textId="77777777" w:rsidR="0075150D" w:rsidRPr="002921E9" w:rsidRDefault="0044495F" w:rsidP="002921E9">
      <w:pPr>
        <w:jc w:val="both"/>
        <w:rPr>
          <w:rFonts w:ascii="Arial" w:eastAsia="Helvetica Neue" w:hAnsi="Arial" w:cs="Arial"/>
          <w:color w:val="000000"/>
          <w:sz w:val="22"/>
          <w:szCs w:val="22"/>
          <w:bdr w:val="nil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</w:pPr>
      <w:r w:rsidRPr="0044495F">
        <w:rPr>
          <w:rFonts w:ascii="Arial" w:eastAsia="Helvetica Neue" w:hAnsi="Arial" w:cs="Arial"/>
          <w:color w:val="000000"/>
          <w:sz w:val="22"/>
          <w:szCs w:val="22"/>
          <w:bdr w:val="nil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Visitors will </w:t>
      </w:r>
      <w:r w:rsidR="00A15F67" w:rsidRPr="002921E9">
        <w:rPr>
          <w:rFonts w:ascii="Arial" w:eastAsia="Helvetica Neue" w:hAnsi="Arial" w:cs="Arial"/>
          <w:color w:val="000000"/>
          <w:sz w:val="22"/>
          <w:szCs w:val="22"/>
          <w:bdr w:val="nil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discover</w:t>
      </w:r>
      <w:r w:rsidRPr="0044495F">
        <w:rPr>
          <w:rFonts w:ascii="Arial" w:eastAsia="Helvetica Neue" w:hAnsi="Arial" w:cs="Arial"/>
          <w:color w:val="000000"/>
          <w:sz w:val="22"/>
          <w:szCs w:val="22"/>
          <w:bdr w:val="nil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the </w:t>
      </w:r>
      <w:r w:rsidR="00AB3A83" w:rsidRPr="002921E9">
        <w:rPr>
          <w:rFonts w:ascii="Arial" w:eastAsia="Helvetica Neue" w:hAnsi="Arial" w:cs="Arial"/>
          <w:color w:val="000000"/>
          <w:sz w:val="22"/>
          <w:szCs w:val="22"/>
          <w:bdr w:val="nil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Grand Plaza </w:t>
      </w:r>
      <w:proofErr w:type="spellStart"/>
      <w:r w:rsidR="00AB3A83" w:rsidRPr="002921E9">
        <w:rPr>
          <w:rFonts w:ascii="Arial" w:eastAsia="Helvetica Neue" w:hAnsi="Arial" w:cs="Arial"/>
          <w:color w:val="000000"/>
          <w:sz w:val="22"/>
          <w:szCs w:val="22"/>
          <w:bdr w:val="nil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M</w:t>
      </w:r>
      <w:r w:rsidR="003F3E4F" w:rsidRPr="003F3E4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ö</w:t>
      </w:r>
      <w:r w:rsidR="00AB3A83" w:rsidRPr="002921E9">
        <w:rPr>
          <w:rFonts w:ascii="Arial" w:eastAsia="Helvetica Neue" w:hAnsi="Arial" w:cs="Arial"/>
          <w:color w:val="000000"/>
          <w:sz w:val="22"/>
          <w:szCs w:val="22"/>
          <w:bdr w:val="nil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venpick</w:t>
      </w:r>
      <w:proofErr w:type="spellEnd"/>
      <w:r w:rsidR="00AB3A83" w:rsidRPr="002921E9">
        <w:rPr>
          <w:rFonts w:ascii="Arial" w:eastAsia="Helvetica Neue" w:hAnsi="Arial" w:cs="Arial"/>
          <w:color w:val="000000"/>
          <w:sz w:val="22"/>
          <w:szCs w:val="22"/>
          <w:bdr w:val="nil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Media City</w:t>
      </w:r>
      <w:r w:rsidRPr="0044495F">
        <w:rPr>
          <w:rFonts w:ascii="Arial" w:eastAsia="Helvetica Neue" w:hAnsi="Arial" w:cs="Arial"/>
          <w:color w:val="000000"/>
          <w:sz w:val="22"/>
          <w:szCs w:val="22"/>
          <w:bdr w:val="nil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transformed into a mini Bavaria, complete with an authentic </w:t>
      </w:r>
      <w:r w:rsidR="00637241" w:rsidRPr="002921E9">
        <w:rPr>
          <w:rFonts w:ascii="Arial" w:eastAsia="Helvetica Neue" w:hAnsi="Arial" w:cs="Arial"/>
          <w:color w:val="000000"/>
          <w:sz w:val="22"/>
          <w:szCs w:val="22"/>
          <w:bdr w:val="nil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chalet style tent</w:t>
      </w:r>
      <w:r w:rsidR="00B01E14" w:rsidRPr="002921E9">
        <w:rPr>
          <w:rFonts w:ascii="Arial" w:eastAsia="Helvetica Neue" w:hAnsi="Arial" w:cs="Arial"/>
          <w:color w:val="000000"/>
          <w:sz w:val="22"/>
          <w:szCs w:val="22"/>
          <w:bdr w:val="nil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that </w:t>
      </w:r>
      <w:r w:rsidR="001437CE" w:rsidRPr="002921E9">
        <w:rPr>
          <w:rFonts w:ascii="Arial" w:eastAsia="Helvetica Neue" w:hAnsi="Arial" w:cs="Arial"/>
          <w:color w:val="000000"/>
          <w:sz w:val="22"/>
          <w:szCs w:val="22"/>
          <w:bdr w:val="nil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can host up to 500 guests</w:t>
      </w:r>
      <w:r w:rsidR="00637241" w:rsidRPr="002921E9">
        <w:rPr>
          <w:rFonts w:ascii="Arial" w:eastAsia="Helvetica Neue" w:hAnsi="Arial" w:cs="Arial"/>
          <w:color w:val="000000"/>
          <w:sz w:val="22"/>
          <w:szCs w:val="22"/>
          <w:bdr w:val="nil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,</w:t>
      </w:r>
      <w:r w:rsidRPr="0044495F">
        <w:rPr>
          <w:rFonts w:ascii="Arial" w:eastAsia="Helvetica Neue" w:hAnsi="Arial" w:cs="Arial"/>
          <w:color w:val="000000"/>
          <w:sz w:val="22"/>
          <w:szCs w:val="22"/>
          <w:bdr w:val="nil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wooden </w:t>
      </w:r>
      <w:proofErr w:type="spellStart"/>
      <w:r w:rsidR="003C3666" w:rsidRPr="009D1153">
        <w:rPr>
          <w:rFonts w:ascii="Arial" w:eastAsia="Helvetica Neue" w:hAnsi="Arial" w:cs="Arial"/>
          <w:i/>
          <w:iCs/>
          <w:color w:val="000000"/>
          <w:sz w:val="22"/>
          <w:szCs w:val="22"/>
          <w:bdr w:val="nil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Hofbraeuhaus</w:t>
      </w:r>
      <w:proofErr w:type="spellEnd"/>
      <w:r w:rsidR="003C3666" w:rsidRPr="009D1153">
        <w:rPr>
          <w:rFonts w:ascii="Arial" w:eastAsia="Helvetica Neue" w:hAnsi="Arial" w:cs="Arial"/>
          <w:i/>
          <w:iCs/>
          <w:color w:val="000000"/>
          <w:sz w:val="22"/>
          <w:szCs w:val="22"/>
          <w:bdr w:val="nil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 w:rsidR="00EE5ECB" w:rsidRPr="002921E9">
        <w:rPr>
          <w:rFonts w:ascii="Arial" w:eastAsia="Helvetica Neue" w:hAnsi="Arial" w:cs="Arial"/>
          <w:color w:val="000000"/>
          <w:sz w:val="22"/>
          <w:szCs w:val="22"/>
          <w:bdr w:val="nil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tables and </w:t>
      </w:r>
      <w:r w:rsidR="00056C5A" w:rsidRPr="002921E9">
        <w:rPr>
          <w:rFonts w:ascii="Arial" w:eastAsia="Helvetica Neue" w:hAnsi="Arial" w:cs="Arial"/>
          <w:color w:val="000000"/>
          <w:sz w:val="22"/>
          <w:szCs w:val="22"/>
          <w:bdr w:val="nil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benches</w:t>
      </w:r>
      <w:r w:rsidR="003C3666" w:rsidRPr="002921E9">
        <w:rPr>
          <w:rFonts w:ascii="Arial" w:eastAsia="Helvetica Neue" w:hAnsi="Arial" w:cs="Arial"/>
          <w:color w:val="000000"/>
          <w:sz w:val="22"/>
          <w:szCs w:val="22"/>
          <w:bdr w:val="nil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shipped from Munich</w:t>
      </w:r>
      <w:r w:rsidR="00E76FBA" w:rsidRPr="002921E9">
        <w:rPr>
          <w:rFonts w:ascii="Arial" w:eastAsia="Helvetica Neue" w:hAnsi="Arial" w:cs="Arial"/>
          <w:color w:val="000000"/>
          <w:sz w:val="22"/>
          <w:szCs w:val="22"/>
          <w:bdr w:val="nil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, </w:t>
      </w:r>
      <w:r w:rsidR="0075132F" w:rsidRPr="0044495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and</w:t>
      </w:r>
      <w:r w:rsidR="0075132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 w:rsidRPr="0044495F">
        <w:rPr>
          <w:rFonts w:ascii="Arial" w:eastAsia="Helvetica Neue" w:hAnsi="Arial" w:cs="Arial"/>
          <w:color w:val="000000"/>
          <w:sz w:val="22"/>
          <w:szCs w:val="22"/>
          <w:bdr w:val="nil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traditional </w:t>
      </w:r>
      <w:r w:rsidR="001437CE" w:rsidRPr="00254275">
        <w:rPr>
          <w:rFonts w:ascii="Arial" w:eastAsia="Helvetica Neue" w:hAnsi="Arial" w:cs="Arial"/>
          <w:i/>
          <w:iCs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‘</w:t>
      </w:r>
      <w:proofErr w:type="spellStart"/>
      <w:r w:rsidR="00075C2A" w:rsidRPr="00254275">
        <w:rPr>
          <w:rFonts w:ascii="Arial" w:eastAsia="Helvetica Neue" w:hAnsi="Arial" w:cs="Arial"/>
          <w:i/>
          <w:iCs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O’zapft</w:t>
      </w:r>
      <w:proofErr w:type="spellEnd"/>
      <w:r w:rsidR="00075C2A" w:rsidRPr="00254275">
        <w:rPr>
          <w:rFonts w:ascii="Arial" w:eastAsia="Helvetica Neue" w:hAnsi="Arial" w:cs="Arial"/>
          <w:i/>
          <w:iCs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is</w:t>
      </w:r>
      <w:r w:rsidR="001437CE" w:rsidRPr="00254275">
        <w:rPr>
          <w:rFonts w:ascii="Arial" w:eastAsia="Helvetica Neue" w:hAnsi="Arial" w:cs="Arial"/>
          <w:i/>
          <w:iCs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’</w:t>
      </w:r>
      <w:r w:rsidR="001437CE" w:rsidRPr="002921E9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 w:rsidRPr="0044495F">
        <w:rPr>
          <w:rFonts w:ascii="Arial" w:eastAsia="Helvetica Neue" w:hAnsi="Arial" w:cs="Arial"/>
          <w:color w:val="000000"/>
          <w:sz w:val="22"/>
          <w:szCs w:val="22"/>
          <w:bdr w:val="nil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tapping of the first keg by </w:t>
      </w:r>
      <w:r w:rsidR="002F3BD8" w:rsidRPr="002921E9">
        <w:rPr>
          <w:rFonts w:ascii="Arial" w:eastAsia="Helvetica Neue" w:hAnsi="Arial" w:cs="Arial"/>
          <w:color w:val="000000"/>
          <w:sz w:val="22"/>
          <w:szCs w:val="22"/>
          <w:bdr w:val="nil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H.E. </w:t>
      </w:r>
      <w:r w:rsidR="00D83590" w:rsidRPr="002921E9">
        <w:rPr>
          <w:rFonts w:ascii="Arial" w:eastAsia="Helvetica Neue" w:hAnsi="Arial" w:cs="Arial"/>
          <w:color w:val="000000"/>
          <w:sz w:val="22"/>
          <w:szCs w:val="22"/>
          <w:bdr w:val="nil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Holger </w:t>
      </w:r>
      <w:proofErr w:type="spellStart"/>
      <w:r w:rsidR="00D83590" w:rsidRPr="002921E9">
        <w:rPr>
          <w:rFonts w:ascii="Arial" w:eastAsia="Helvetica Neue" w:hAnsi="Arial" w:cs="Arial"/>
          <w:color w:val="000000"/>
          <w:sz w:val="22"/>
          <w:szCs w:val="22"/>
          <w:bdr w:val="nil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Mahnicke</w:t>
      </w:r>
      <w:proofErr w:type="spellEnd"/>
      <w:r w:rsidR="00D83590" w:rsidRPr="002921E9">
        <w:rPr>
          <w:rFonts w:ascii="Arial" w:eastAsia="Helvetica Neue" w:hAnsi="Arial" w:cs="Arial"/>
          <w:color w:val="000000"/>
          <w:sz w:val="22"/>
          <w:szCs w:val="22"/>
          <w:bdr w:val="nil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, </w:t>
      </w:r>
      <w:r w:rsidR="00E1135C" w:rsidRPr="002921E9">
        <w:rPr>
          <w:rFonts w:ascii="Arial" w:eastAsia="Helvetica Neue" w:hAnsi="Arial" w:cs="Arial"/>
          <w:color w:val="000000"/>
          <w:sz w:val="22"/>
          <w:szCs w:val="22"/>
          <w:bdr w:val="nil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Consul General of the Federal Republic </w:t>
      </w:r>
      <w:r w:rsidR="0075150D" w:rsidRPr="002921E9">
        <w:rPr>
          <w:rFonts w:ascii="Arial" w:eastAsia="Helvetica Neue" w:hAnsi="Arial" w:cs="Arial"/>
          <w:color w:val="000000"/>
          <w:sz w:val="22"/>
          <w:szCs w:val="22"/>
          <w:bdr w:val="nil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of Germany in Dubai.</w:t>
      </w:r>
      <w:r w:rsidR="00D83590" w:rsidRPr="002921E9">
        <w:rPr>
          <w:rFonts w:ascii="Arial" w:eastAsia="Helvetica Neue" w:hAnsi="Arial" w:cs="Arial"/>
          <w:color w:val="000000"/>
          <w:sz w:val="22"/>
          <w:szCs w:val="22"/>
          <w:bdr w:val="nil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</w:p>
    <w:p w14:paraId="21F23E44" w14:textId="77777777" w:rsidR="00742D52" w:rsidRDefault="00742D52" w:rsidP="00742D52">
      <w:pPr>
        <w:rPr>
          <w:rFonts w:ascii="Calibri" w:hAnsi="Calibri" w:cs="Calibri"/>
          <w:color w:val="333333"/>
          <w:sz w:val="22"/>
          <w:szCs w:val="22"/>
          <w:shd w:val="clear" w:color="auto" w:fill="FFFFFF"/>
        </w:rPr>
      </w:pPr>
    </w:p>
    <w:p w14:paraId="654B8454" w14:textId="2B2D1A1A" w:rsidR="006F5001" w:rsidRDefault="0044495F" w:rsidP="006F5001">
      <w:pPr>
        <w:pStyle w:val="Default"/>
        <w:jc w:val="both"/>
        <w:rPr>
          <w:rFonts w:ascii="Arial" w:hAnsi="Arial" w:cs="Arial"/>
          <w:shd w:val="clear" w:color="auto" w:fill="FEFFFE"/>
        </w:rPr>
      </w:pPr>
      <w:r w:rsidRPr="0044495F">
        <w:rPr>
          <w:rFonts w:ascii="Arial" w:hAnsi="Arial" w:cs="Arial"/>
          <w:shd w:val="clear" w:color="auto" w:fill="FEFFFE"/>
        </w:rPr>
        <w:lastRenderedPageBreak/>
        <w:t xml:space="preserve">The </w:t>
      </w:r>
      <w:r w:rsidR="001B2B09">
        <w:rPr>
          <w:rFonts w:ascii="Arial" w:hAnsi="Arial" w:cs="Arial"/>
          <w:shd w:val="clear" w:color="auto" w:fill="FEFFFE"/>
        </w:rPr>
        <w:t>F</w:t>
      </w:r>
      <w:r w:rsidR="00742D52" w:rsidRPr="00B27322">
        <w:rPr>
          <w:rFonts w:ascii="Arial" w:hAnsi="Arial" w:cs="Arial"/>
          <w:shd w:val="clear" w:color="auto" w:fill="FEFFFE"/>
        </w:rPr>
        <w:t>estival</w:t>
      </w:r>
      <w:r w:rsidRPr="0044495F">
        <w:rPr>
          <w:rFonts w:ascii="Arial" w:hAnsi="Arial" w:cs="Arial"/>
          <w:shd w:val="clear" w:color="auto" w:fill="FEFFFE"/>
        </w:rPr>
        <w:t xml:space="preserve"> is traditionally German, </w:t>
      </w:r>
      <w:r w:rsidR="00A475CF">
        <w:rPr>
          <w:rFonts w:ascii="Arial" w:hAnsi="Arial" w:cs="Arial"/>
          <w:shd w:val="clear" w:color="auto" w:fill="FEFFFE"/>
        </w:rPr>
        <w:t xml:space="preserve">an authentic </w:t>
      </w:r>
      <w:r w:rsidR="00D0144F">
        <w:rPr>
          <w:rFonts w:ascii="Arial" w:hAnsi="Arial" w:cs="Arial"/>
          <w:shd w:val="clear" w:color="auto" w:fill="FEFFFE"/>
        </w:rPr>
        <w:t xml:space="preserve">Bavarian </w:t>
      </w:r>
      <w:r w:rsidR="00A475CF">
        <w:rPr>
          <w:rFonts w:ascii="Arial" w:hAnsi="Arial" w:cs="Arial"/>
          <w:shd w:val="clear" w:color="auto" w:fill="FEFFFE"/>
        </w:rPr>
        <w:t xml:space="preserve">menu curated </w:t>
      </w:r>
      <w:r w:rsidR="00D0144F">
        <w:rPr>
          <w:rFonts w:ascii="Arial" w:hAnsi="Arial" w:cs="Arial"/>
          <w:shd w:val="clear" w:color="auto" w:fill="FEFFFE"/>
        </w:rPr>
        <w:t xml:space="preserve">by </w:t>
      </w:r>
      <w:r w:rsidR="00D0144F" w:rsidRPr="009C3D6F">
        <w:rPr>
          <w:rFonts w:ascii="Arial" w:hAnsi="Arial" w:cs="Arial"/>
          <w:bCs/>
        </w:rPr>
        <w:t xml:space="preserve">Chef Alfred </w:t>
      </w:r>
      <w:proofErr w:type="spellStart"/>
      <w:r w:rsidR="00D0144F" w:rsidRPr="009C3D6F">
        <w:rPr>
          <w:rFonts w:ascii="Arial" w:hAnsi="Arial" w:cs="Arial"/>
          <w:bCs/>
        </w:rPr>
        <w:t>Zuberbuehler’s</w:t>
      </w:r>
      <w:proofErr w:type="spellEnd"/>
      <w:r w:rsidR="00D0144F" w:rsidRPr="009C3D6F">
        <w:rPr>
          <w:rFonts w:ascii="Arial" w:hAnsi="Arial" w:cs="Arial"/>
          <w:bCs/>
        </w:rPr>
        <w:t xml:space="preserve"> </w:t>
      </w:r>
      <w:r w:rsidRPr="0044495F">
        <w:rPr>
          <w:rFonts w:ascii="Arial" w:hAnsi="Arial" w:cs="Arial"/>
          <w:shd w:val="clear" w:color="auto" w:fill="FEFFFE"/>
        </w:rPr>
        <w:t xml:space="preserve">including the likes of </w:t>
      </w:r>
      <w:r w:rsidR="00742D52" w:rsidRPr="00B27322">
        <w:rPr>
          <w:rFonts w:ascii="Arial" w:hAnsi="Arial" w:cs="Arial"/>
          <w:shd w:val="clear" w:color="auto" w:fill="FEFFFE"/>
        </w:rPr>
        <w:t>cold traditional Bavarian</w:t>
      </w:r>
      <w:r w:rsidR="000F16D7">
        <w:rPr>
          <w:rFonts w:ascii="Arial" w:hAnsi="Arial" w:cs="Arial"/>
          <w:shd w:val="clear" w:color="auto" w:fill="FEFFFE"/>
        </w:rPr>
        <w:t xml:space="preserve"> </w:t>
      </w:r>
      <w:r w:rsidR="00742D52" w:rsidRPr="00B27322">
        <w:rPr>
          <w:rFonts w:ascii="Arial" w:hAnsi="Arial" w:cs="Arial"/>
          <w:shd w:val="clear" w:color="auto" w:fill="FEFFFE"/>
        </w:rPr>
        <w:t>appetizers and sausages</w:t>
      </w:r>
      <w:r w:rsidRPr="0044495F">
        <w:rPr>
          <w:rFonts w:ascii="Arial" w:hAnsi="Arial" w:cs="Arial"/>
          <w:shd w:val="clear" w:color="auto" w:fill="FEFFFE"/>
        </w:rPr>
        <w:t xml:space="preserve">, </w:t>
      </w:r>
      <w:r w:rsidR="00300001" w:rsidRPr="00B27322">
        <w:rPr>
          <w:rFonts w:ascii="Arial" w:hAnsi="Arial" w:cs="Arial"/>
          <w:shd w:val="clear" w:color="auto" w:fill="FEFFFE"/>
        </w:rPr>
        <w:t xml:space="preserve">Bavarian </w:t>
      </w:r>
      <w:r w:rsidR="00300001" w:rsidRPr="00254275">
        <w:rPr>
          <w:rFonts w:ascii="Arial" w:hAnsi="Arial" w:cs="Arial"/>
          <w:i/>
          <w:iCs/>
          <w:shd w:val="clear" w:color="auto" w:fill="FEFFFE"/>
        </w:rPr>
        <w:t>Bratwurst</w:t>
      </w:r>
      <w:r w:rsidR="00300001" w:rsidRPr="00B27322">
        <w:rPr>
          <w:rFonts w:ascii="Arial" w:hAnsi="Arial" w:cs="Arial"/>
          <w:shd w:val="clear" w:color="auto" w:fill="FEFFFE"/>
        </w:rPr>
        <w:t xml:space="preserve"> </w:t>
      </w:r>
      <w:r w:rsidR="00A235B2" w:rsidRPr="00B27322">
        <w:rPr>
          <w:rFonts w:ascii="Arial" w:hAnsi="Arial" w:cs="Arial"/>
          <w:shd w:val="clear" w:color="auto" w:fill="FEFFFE"/>
        </w:rPr>
        <w:t xml:space="preserve">and </w:t>
      </w:r>
      <w:r w:rsidR="001144C1" w:rsidRPr="00B27322">
        <w:rPr>
          <w:rFonts w:ascii="Arial" w:hAnsi="Arial" w:cs="Arial"/>
          <w:shd w:val="clear" w:color="auto" w:fill="FEFFFE"/>
        </w:rPr>
        <w:t>roasted</w:t>
      </w:r>
      <w:r w:rsidRPr="0044495F">
        <w:rPr>
          <w:rFonts w:ascii="Arial" w:hAnsi="Arial" w:cs="Arial"/>
          <w:shd w:val="clear" w:color="auto" w:fill="FEFFFE"/>
        </w:rPr>
        <w:t xml:space="preserve"> knuckle, </w:t>
      </w:r>
      <w:r w:rsidR="00E05C43" w:rsidRPr="0044495F">
        <w:rPr>
          <w:rFonts w:ascii="Arial" w:hAnsi="Arial" w:cs="Arial"/>
          <w:shd w:val="clear" w:color="auto" w:fill="FEFFFE"/>
        </w:rPr>
        <w:t>freshly baked</w:t>
      </w:r>
      <w:r w:rsidRPr="0044495F">
        <w:rPr>
          <w:rFonts w:ascii="Arial" w:hAnsi="Arial" w:cs="Arial"/>
          <w:shd w:val="clear" w:color="auto" w:fill="FEFFFE"/>
        </w:rPr>
        <w:t xml:space="preserve"> pretzels, </w:t>
      </w:r>
      <w:r w:rsidR="00B27322" w:rsidRPr="00B27322">
        <w:rPr>
          <w:rFonts w:ascii="Arial" w:hAnsi="Arial" w:cs="Arial"/>
          <w:shd w:val="clear" w:color="auto" w:fill="FEFFFE"/>
        </w:rPr>
        <w:t>G</w:t>
      </w:r>
      <w:r w:rsidR="00BC50BE" w:rsidRPr="00B27322">
        <w:rPr>
          <w:rFonts w:ascii="Arial" w:hAnsi="Arial" w:cs="Arial"/>
          <w:shd w:val="clear" w:color="auto" w:fill="FEFFFE"/>
        </w:rPr>
        <w:t>erman apple</w:t>
      </w:r>
      <w:r w:rsidR="00B27322" w:rsidRPr="00B27322">
        <w:rPr>
          <w:rFonts w:ascii="Arial" w:hAnsi="Arial" w:cs="Arial"/>
          <w:shd w:val="clear" w:color="auto" w:fill="FEFFFE"/>
        </w:rPr>
        <w:t xml:space="preserve"> </w:t>
      </w:r>
      <w:r w:rsidRPr="0044495F">
        <w:rPr>
          <w:rFonts w:ascii="Arial" w:hAnsi="Arial" w:cs="Arial"/>
          <w:shd w:val="clear" w:color="auto" w:fill="FEFFFE"/>
        </w:rPr>
        <w:t>strudel</w:t>
      </w:r>
      <w:r w:rsidR="00B27322" w:rsidRPr="00B27322">
        <w:rPr>
          <w:rFonts w:ascii="Arial" w:hAnsi="Arial" w:cs="Arial"/>
          <w:shd w:val="clear" w:color="auto" w:fill="FEFFFE"/>
        </w:rPr>
        <w:t xml:space="preserve"> and</w:t>
      </w:r>
      <w:r w:rsidR="00DD1F76">
        <w:rPr>
          <w:rFonts w:ascii="Arial" w:hAnsi="Arial" w:cs="Arial"/>
          <w:shd w:val="clear" w:color="auto" w:fill="FEFFFE"/>
        </w:rPr>
        <w:t>,</w:t>
      </w:r>
      <w:r w:rsidR="00B27322" w:rsidRPr="00B27322">
        <w:rPr>
          <w:rFonts w:ascii="Arial" w:hAnsi="Arial" w:cs="Arial"/>
          <w:shd w:val="clear" w:color="auto" w:fill="FEFFFE"/>
        </w:rPr>
        <w:t xml:space="preserve"> </w:t>
      </w:r>
      <w:proofErr w:type="spellStart"/>
      <w:r w:rsidR="00B27322" w:rsidRPr="00B27322">
        <w:rPr>
          <w:rFonts w:ascii="Arial" w:hAnsi="Arial" w:cs="Arial"/>
          <w:shd w:val="clear" w:color="auto" w:fill="FEFFFE"/>
        </w:rPr>
        <w:t>Mövenpick</w:t>
      </w:r>
      <w:proofErr w:type="spellEnd"/>
      <w:r w:rsidR="00B27322" w:rsidRPr="00B27322">
        <w:rPr>
          <w:rFonts w:ascii="Arial" w:hAnsi="Arial" w:cs="Arial"/>
          <w:shd w:val="clear" w:color="auto" w:fill="FEFFFE"/>
        </w:rPr>
        <w:t xml:space="preserve"> Ice cream</w:t>
      </w:r>
      <w:r w:rsidRPr="0044495F">
        <w:rPr>
          <w:rFonts w:ascii="Arial" w:hAnsi="Arial" w:cs="Arial"/>
          <w:shd w:val="clear" w:color="auto" w:fill="FEFFFE"/>
        </w:rPr>
        <w:t xml:space="preserve">. </w:t>
      </w:r>
      <w:r w:rsidR="0008157A" w:rsidRPr="008D5CCF">
        <w:rPr>
          <w:rFonts w:ascii="Arial" w:hAnsi="Arial" w:cs="Arial"/>
          <w:shd w:val="clear" w:color="auto" w:fill="FEFFFE"/>
        </w:rPr>
        <w:t xml:space="preserve">As well as </w:t>
      </w:r>
      <w:r w:rsidR="00254275">
        <w:rPr>
          <w:rFonts w:ascii="Arial" w:hAnsi="Arial" w:cs="Arial"/>
          <w:shd w:val="clear" w:color="auto" w:fill="FEFFFE"/>
        </w:rPr>
        <w:t xml:space="preserve">authentic </w:t>
      </w:r>
      <w:r w:rsidR="001519EB">
        <w:rPr>
          <w:rFonts w:ascii="Arial" w:hAnsi="Arial" w:cs="Arial"/>
          <w:shd w:val="clear" w:color="auto" w:fill="FEFFFE"/>
        </w:rPr>
        <w:t xml:space="preserve">Bavarian </w:t>
      </w:r>
      <w:r w:rsidR="0008157A" w:rsidRPr="008D5CCF">
        <w:rPr>
          <w:rFonts w:ascii="Arial" w:hAnsi="Arial" w:cs="Arial"/>
          <w:shd w:val="clear" w:color="auto" w:fill="FEFFFE"/>
        </w:rPr>
        <w:t xml:space="preserve">food, guests are served traditional </w:t>
      </w:r>
      <w:r w:rsidR="00397A89" w:rsidRPr="008D5CCF">
        <w:rPr>
          <w:rFonts w:ascii="Arial" w:hAnsi="Arial" w:cs="Arial"/>
          <w:shd w:val="clear" w:color="auto" w:fill="FEFFFE"/>
        </w:rPr>
        <w:t>beverages</w:t>
      </w:r>
      <w:r w:rsidR="0008157A" w:rsidRPr="008D5CCF">
        <w:rPr>
          <w:rFonts w:ascii="Arial" w:hAnsi="Arial" w:cs="Arial"/>
          <w:shd w:val="clear" w:color="auto" w:fill="FEFFFE"/>
        </w:rPr>
        <w:t xml:space="preserve"> </w:t>
      </w:r>
      <w:r w:rsidRPr="0044495F">
        <w:rPr>
          <w:rFonts w:ascii="Arial" w:hAnsi="Arial" w:cs="Arial"/>
          <w:shd w:val="clear" w:color="auto" w:fill="FEFFFE"/>
        </w:rPr>
        <w:t xml:space="preserve">exclusively crafted </w:t>
      </w:r>
      <w:r w:rsidR="00397A89" w:rsidRPr="008D5CCF">
        <w:rPr>
          <w:rFonts w:ascii="Arial" w:hAnsi="Arial" w:cs="Arial"/>
          <w:shd w:val="clear" w:color="auto" w:fill="FEFFFE"/>
        </w:rPr>
        <w:t xml:space="preserve">by </w:t>
      </w:r>
      <w:r w:rsidR="005426E3" w:rsidRPr="008D5CCF">
        <w:rPr>
          <w:rFonts w:ascii="Arial" w:hAnsi="Arial" w:cs="Arial"/>
          <w:shd w:val="clear" w:color="auto" w:fill="FEFFFE"/>
        </w:rPr>
        <w:t>Munich breweries for the Oktoberfest</w:t>
      </w:r>
      <w:r w:rsidR="007F66F2" w:rsidRPr="008D5CCF">
        <w:rPr>
          <w:rFonts w:ascii="Arial" w:hAnsi="Arial" w:cs="Arial"/>
          <w:shd w:val="clear" w:color="auto" w:fill="FEFFFE"/>
        </w:rPr>
        <w:t xml:space="preserve">. </w:t>
      </w:r>
      <w:r w:rsidRPr="0044495F">
        <w:rPr>
          <w:rFonts w:ascii="Arial" w:hAnsi="Arial" w:cs="Arial"/>
          <w:shd w:val="clear" w:color="auto" w:fill="FEFFFE"/>
        </w:rPr>
        <w:t xml:space="preserve">There </w:t>
      </w:r>
      <w:r w:rsidR="00556FB6">
        <w:rPr>
          <w:rFonts w:ascii="Arial" w:hAnsi="Arial" w:cs="Arial"/>
          <w:shd w:val="clear" w:color="auto" w:fill="FEFFFE"/>
        </w:rPr>
        <w:t>is</w:t>
      </w:r>
      <w:r w:rsidRPr="0044495F">
        <w:rPr>
          <w:rFonts w:ascii="Arial" w:hAnsi="Arial" w:cs="Arial"/>
          <w:shd w:val="clear" w:color="auto" w:fill="FEFFFE"/>
        </w:rPr>
        <w:t xml:space="preserve"> also a </w:t>
      </w:r>
      <w:r w:rsidR="00035883" w:rsidRPr="008D5CCF">
        <w:rPr>
          <w:rFonts w:ascii="Arial" w:hAnsi="Arial" w:cs="Arial"/>
          <w:shd w:val="clear" w:color="auto" w:fill="FEFFFE"/>
        </w:rPr>
        <w:t>selection</w:t>
      </w:r>
      <w:r w:rsidRPr="0044495F">
        <w:rPr>
          <w:rFonts w:ascii="Arial" w:hAnsi="Arial" w:cs="Arial"/>
          <w:shd w:val="clear" w:color="auto" w:fill="FEFFFE"/>
        </w:rPr>
        <w:t xml:space="preserve"> of German wines </w:t>
      </w:r>
      <w:r w:rsidR="00035883" w:rsidRPr="008D5CCF">
        <w:rPr>
          <w:rFonts w:ascii="Arial" w:hAnsi="Arial" w:cs="Arial"/>
          <w:shd w:val="clear" w:color="auto" w:fill="FEFFFE"/>
        </w:rPr>
        <w:t xml:space="preserve">and </w:t>
      </w:r>
      <w:r w:rsidR="00E15173">
        <w:rPr>
          <w:rFonts w:ascii="Arial" w:hAnsi="Arial" w:cs="Arial"/>
          <w:shd w:val="clear" w:color="auto" w:fill="FEFFFE"/>
        </w:rPr>
        <w:t xml:space="preserve">a </w:t>
      </w:r>
      <w:r w:rsidR="00035883" w:rsidRPr="008D5CCF">
        <w:rPr>
          <w:rFonts w:ascii="Arial" w:hAnsi="Arial" w:cs="Arial"/>
          <w:shd w:val="clear" w:color="auto" w:fill="FEFFFE"/>
        </w:rPr>
        <w:t xml:space="preserve">variety of </w:t>
      </w:r>
      <w:r w:rsidR="004701EF">
        <w:rPr>
          <w:rFonts w:ascii="Arial" w:hAnsi="Arial" w:cs="Arial"/>
          <w:shd w:val="clear" w:color="auto" w:fill="FEFFFE"/>
        </w:rPr>
        <w:t>mixed drinks</w:t>
      </w:r>
      <w:r w:rsidR="00A30651" w:rsidRPr="008D5CCF">
        <w:rPr>
          <w:rFonts w:ascii="Arial" w:hAnsi="Arial" w:cs="Arial"/>
          <w:shd w:val="clear" w:color="auto" w:fill="FEFFFE"/>
        </w:rPr>
        <w:t xml:space="preserve"> </w:t>
      </w:r>
      <w:r w:rsidR="006F5001" w:rsidRPr="008D5CCF">
        <w:rPr>
          <w:rFonts w:ascii="Arial" w:hAnsi="Arial" w:cs="Arial"/>
          <w:shd w:val="clear" w:color="auto" w:fill="FEFFFE"/>
        </w:rPr>
        <w:t>including</w:t>
      </w:r>
      <w:r w:rsidR="00A30651" w:rsidRPr="008D5CCF">
        <w:rPr>
          <w:rFonts w:ascii="Arial" w:hAnsi="Arial" w:cs="Arial"/>
          <w:shd w:val="clear" w:color="auto" w:fill="FEFFFE"/>
        </w:rPr>
        <w:t xml:space="preserve"> </w:t>
      </w:r>
      <w:r w:rsidR="00035883" w:rsidRPr="008D5CCF">
        <w:rPr>
          <w:rFonts w:ascii="Arial" w:hAnsi="Arial" w:cs="Arial"/>
          <w:shd w:val="clear" w:color="auto" w:fill="FEFFFE"/>
        </w:rPr>
        <w:t xml:space="preserve">Aperol </w:t>
      </w:r>
      <w:r w:rsidR="008172DF" w:rsidRPr="008D5CCF">
        <w:rPr>
          <w:rFonts w:ascii="Arial" w:hAnsi="Arial" w:cs="Arial"/>
          <w:shd w:val="clear" w:color="auto" w:fill="FEFFFE"/>
        </w:rPr>
        <w:t>Spritz and</w:t>
      </w:r>
      <w:r w:rsidR="006F5001" w:rsidRPr="008D5CCF">
        <w:rPr>
          <w:rFonts w:ascii="Arial" w:hAnsi="Arial" w:cs="Arial"/>
          <w:shd w:val="clear" w:color="auto" w:fill="FEFFFE"/>
        </w:rPr>
        <w:t xml:space="preserve"> </w:t>
      </w:r>
      <w:r w:rsidR="00035883" w:rsidRPr="008D5CCF">
        <w:rPr>
          <w:rFonts w:ascii="Arial" w:hAnsi="Arial" w:cs="Arial"/>
          <w:shd w:val="clear" w:color="auto" w:fill="FEFFFE"/>
        </w:rPr>
        <w:t>Caipirinha</w:t>
      </w:r>
      <w:r w:rsidR="008D5CCF" w:rsidRPr="008D5CCF">
        <w:rPr>
          <w:rFonts w:ascii="Arial" w:hAnsi="Arial" w:cs="Arial"/>
          <w:shd w:val="clear" w:color="auto" w:fill="FEFFFE"/>
        </w:rPr>
        <w:t>, in addition to soft drinks and fresh juices</w:t>
      </w:r>
      <w:r w:rsidR="00D453F8">
        <w:rPr>
          <w:rFonts w:ascii="Arial" w:hAnsi="Arial" w:cs="Arial"/>
          <w:shd w:val="clear" w:color="auto" w:fill="FEFFFE"/>
        </w:rPr>
        <w:t>.</w:t>
      </w:r>
    </w:p>
    <w:p w14:paraId="1D206B40" w14:textId="77777777" w:rsidR="008172DF" w:rsidRDefault="008172DF" w:rsidP="006F5001">
      <w:pPr>
        <w:pStyle w:val="Default"/>
        <w:jc w:val="both"/>
        <w:rPr>
          <w:rFonts w:ascii="Arial" w:eastAsia="Arial" w:hAnsi="Arial" w:cs="Arial"/>
        </w:rPr>
      </w:pPr>
    </w:p>
    <w:p w14:paraId="7FBF3CD4" w14:textId="6AA955B6" w:rsidR="0044495F" w:rsidRDefault="0044495F" w:rsidP="008172DF">
      <w:pPr>
        <w:jc w:val="both"/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</w:pPr>
      <w:r w:rsidRPr="0044495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Even the music is </w:t>
      </w:r>
      <w:r w:rsidR="005E280D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genuinely</w:t>
      </w:r>
      <w:r w:rsidRPr="0044495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German, with the </w:t>
      </w:r>
      <w:r w:rsidR="00BB7E8D" w:rsidRPr="008172D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5</w:t>
      </w:r>
      <w:r w:rsidRPr="0044495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-member Oktoberfest band </w:t>
      </w:r>
      <w:r w:rsidR="00BB7E8D" w:rsidRPr="008F64FE">
        <w:rPr>
          <w:rFonts w:ascii="Arial" w:eastAsia="Helvetica Neue" w:hAnsi="Arial" w:cs="Arial"/>
          <w:i/>
          <w:iCs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‘</w:t>
      </w:r>
      <w:proofErr w:type="spellStart"/>
      <w:r w:rsidR="00BB7E8D" w:rsidRPr="008F64FE">
        <w:rPr>
          <w:rFonts w:ascii="Arial" w:eastAsia="Helvetica Neue" w:hAnsi="Arial" w:cs="Arial"/>
          <w:i/>
          <w:iCs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Gaudiblosn</w:t>
      </w:r>
      <w:proofErr w:type="spellEnd"/>
      <w:r w:rsidR="00BB7E8D" w:rsidRPr="008F64FE">
        <w:rPr>
          <w:rFonts w:ascii="Arial" w:eastAsia="Helvetica Neue" w:hAnsi="Arial" w:cs="Arial"/>
          <w:i/>
          <w:iCs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’</w:t>
      </w:r>
      <w:r w:rsidR="00BB7E8D" w:rsidRPr="008172D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- </w:t>
      </w:r>
      <w:r w:rsidRPr="0044495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flying in directly from Munich</w:t>
      </w:r>
      <w:r w:rsidR="00E63573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and playing </w:t>
      </w:r>
      <w:r w:rsidR="007D3BE5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every day</w:t>
      </w:r>
      <w:r w:rsidRPr="0044495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, just</w:t>
      </w:r>
      <w:r w:rsidR="00BB7E8D" w:rsidRPr="008172D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 w:rsidRPr="0044495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for Oktoberfest </w:t>
      </w:r>
      <w:proofErr w:type="spellStart"/>
      <w:r w:rsidR="00BB7E8D" w:rsidRPr="008172D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M’City</w:t>
      </w:r>
      <w:proofErr w:type="spellEnd"/>
      <w:r w:rsidRPr="0044495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. From rock to traditional folk and popular Oktoberfest hits, the band recreates the atmosphere from their Bavarian homeland. </w:t>
      </w:r>
      <w:r w:rsidR="00CF30D2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Visitors will be able to take a</w:t>
      </w:r>
      <w:r w:rsidR="00F133F0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n authentic</w:t>
      </w:r>
      <w:r w:rsidR="00CF30D2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piece of our </w:t>
      </w:r>
      <w:r w:rsidR="00F133F0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unforgettable </w:t>
      </w:r>
      <w:r w:rsidR="001B2B09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F</w:t>
      </w:r>
      <w:r w:rsidR="00F133F0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estival from an array</w:t>
      </w:r>
      <w:r w:rsidR="0074743B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of traditional Oktoberfest souvenirs including </w:t>
      </w:r>
      <w:r w:rsidR="00281FD1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Bavarian felt hearts and </w:t>
      </w:r>
      <w:r w:rsidR="005D7502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classic </w:t>
      </w:r>
      <w:r w:rsidR="00EE2EAC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steins.</w:t>
      </w:r>
    </w:p>
    <w:p w14:paraId="668D9543" w14:textId="77777777" w:rsidR="008172DF" w:rsidRPr="0044495F" w:rsidRDefault="008172DF" w:rsidP="008172DF">
      <w:pPr>
        <w:jc w:val="both"/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</w:pPr>
    </w:p>
    <w:p w14:paraId="60A41C1B" w14:textId="3A641499" w:rsidR="00880302" w:rsidRDefault="00863753" w:rsidP="008172DF">
      <w:pPr>
        <w:jc w:val="both"/>
        <w:rPr>
          <w:rFonts w:ascii="Arial" w:eastAsia="Helvetica Neue" w:hAnsi="Arial" w:cs="Arial"/>
          <w:color w:val="000000"/>
          <w:sz w:val="22"/>
          <w:szCs w:val="22"/>
          <w:bdr w:val="nil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</w:pPr>
      <w:r w:rsidRPr="008172D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At this </w:t>
      </w:r>
      <w:r w:rsidR="00BD56CA" w:rsidRPr="008172D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authentic </w:t>
      </w:r>
      <w:r w:rsidRPr="008172D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German Festival</w:t>
      </w:r>
      <w:r w:rsidR="00556FB6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,</w:t>
      </w:r>
      <w:r w:rsidRPr="008172D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there’s plenty of fun for the little ones, </w:t>
      </w:r>
      <w:r w:rsidR="00D34FD0" w:rsidRPr="008172D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especially</w:t>
      </w:r>
      <w:r w:rsidR="00982C00" w:rsidRPr="008172D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during </w:t>
      </w:r>
      <w:r w:rsidR="00D34FD0" w:rsidRPr="008172D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our Saturday Family Brunch </w:t>
      </w:r>
      <w:r w:rsidRPr="008172D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including </w:t>
      </w:r>
      <w:r w:rsidR="00D34FD0" w:rsidRPr="008172D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an exclusive </w:t>
      </w:r>
      <w:r w:rsidR="008172DF" w:rsidRPr="008172D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kids’</w:t>
      </w:r>
      <w:r w:rsidR="004A24C2" w:rsidRPr="008172D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zone with reading area, </w:t>
      </w:r>
      <w:r w:rsidR="00FE5F85" w:rsidRPr="008172D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cooking classes, </w:t>
      </w:r>
      <w:r w:rsidR="00D34FD0" w:rsidRPr="008172D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h</w:t>
      </w:r>
      <w:r w:rsidR="00FE5F85" w:rsidRPr="008172D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air making</w:t>
      </w:r>
      <w:r w:rsidR="001B10E0" w:rsidRPr="008172D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activities,</w:t>
      </w:r>
      <w:r w:rsidR="00C40EBA" w:rsidRPr="008172D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 w:rsidR="00884585" w:rsidRPr="008172D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and </w:t>
      </w:r>
      <w:r w:rsidR="00FE5F85" w:rsidRPr="008172D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dances</w:t>
      </w:r>
      <w:r w:rsidR="00AC329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. </w:t>
      </w:r>
      <w:r w:rsidRPr="008172D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In support of the German love for football, </w:t>
      </w:r>
      <w:r w:rsidR="00EB3EDF" w:rsidRPr="002921E9">
        <w:rPr>
          <w:rFonts w:ascii="Arial" w:eastAsia="Helvetica Neue" w:hAnsi="Arial" w:cs="Arial"/>
          <w:color w:val="000000"/>
          <w:sz w:val="22"/>
          <w:szCs w:val="22"/>
          <w:bdr w:val="nil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UHD screens </w:t>
      </w:r>
      <w:r w:rsidR="00EB3EDF">
        <w:rPr>
          <w:rFonts w:ascii="Arial" w:eastAsia="Helvetica Neue" w:hAnsi="Arial" w:cs="Arial"/>
          <w:color w:val="000000"/>
          <w:sz w:val="22"/>
          <w:szCs w:val="22"/>
          <w:bdr w:val="nil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will be broadcasting </w:t>
      </w:r>
      <w:r w:rsidR="00EB3EDF" w:rsidRPr="002921E9">
        <w:rPr>
          <w:rFonts w:ascii="Arial" w:eastAsia="Helvetica Neue" w:hAnsi="Arial" w:cs="Arial"/>
          <w:color w:val="000000"/>
          <w:sz w:val="22"/>
          <w:szCs w:val="22"/>
          <w:bdr w:val="nil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live </w:t>
      </w:r>
      <w:r w:rsidR="00F541D9">
        <w:rPr>
          <w:rFonts w:ascii="Arial" w:eastAsia="Helvetica Neue" w:hAnsi="Arial" w:cs="Arial"/>
          <w:color w:val="000000"/>
          <w:sz w:val="22"/>
          <w:szCs w:val="22"/>
          <w:bdr w:val="nil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football </w:t>
      </w:r>
      <w:r w:rsidR="00315B99">
        <w:rPr>
          <w:rFonts w:ascii="Arial" w:eastAsia="Helvetica Neue" w:hAnsi="Arial" w:cs="Arial"/>
          <w:color w:val="000000"/>
          <w:sz w:val="22"/>
          <w:szCs w:val="22"/>
          <w:bdr w:val="nil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games</w:t>
      </w:r>
      <w:r w:rsidR="00F541D9">
        <w:rPr>
          <w:rFonts w:ascii="Arial" w:eastAsia="Helvetica Neue" w:hAnsi="Arial" w:cs="Arial"/>
          <w:color w:val="000000"/>
          <w:sz w:val="22"/>
          <w:szCs w:val="22"/>
          <w:bdr w:val="nil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. </w:t>
      </w:r>
    </w:p>
    <w:p w14:paraId="12D71FD0" w14:textId="5A309072" w:rsidR="00B42D70" w:rsidRPr="007E699C" w:rsidRDefault="00863753" w:rsidP="007E699C">
      <w:pPr>
        <w:pStyle w:val="NormalWeb"/>
        <w:spacing w:line="276" w:lineRule="auto"/>
        <w:jc w:val="both"/>
        <w:rPr>
          <w:rFonts w:ascii="Arial" w:hAnsi="Arial" w:cs="Arial"/>
          <w:color w:val="000000"/>
          <w:sz w:val="22"/>
          <w:szCs w:val="22"/>
        </w:rPr>
      </w:pPr>
      <w:r w:rsidRPr="008172D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Oktoberfest </w:t>
      </w:r>
      <w:proofErr w:type="spellStart"/>
      <w:r w:rsidR="00BE42DD" w:rsidRPr="008172D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M’City</w:t>
      </w:r>
      <w:proofErr w:type="spellEnd"/>
      <w:r w:rsidRPr="008172D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is a </w:t>
      </w:r>
      <w:r w:rsidR="007849FA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real</w:t>
      </w:r>
      <w:r w:rsidRPr="008172D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family </w:t>
      </w:r>
      <w:r w:rsidR="00861E39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and </w:t>
      </w:r>
      <w:r w:rsidR="008066CB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authentic</w:t>
      </w:r>
      <w:r w:rsidR="00861E39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 w:rsidRPr="008172D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affair - </w:t>
      </w:r>
      <w:r w:rsidR="00BE42DD" w:rsidRPr="008172D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organized</w:t>
      </w:r>
      <w:r w:rsidRPr="008172D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by </w:t>
      </w:r>
      <w:r w:rsidR="00861E39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a dedicated </w:t>
      </w:r>
      <w:r w:rsidR="00845696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and passionate </w:t>
      </w:r>
      <w:r w:rsidR="00861E39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team lead by </w:t>
      </w:r>
      <w:r w:rsidR="00935D90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a </w:t>
      </w:r>
      <w:r w:rsidR="00A44126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German national</w:t>
      </w:r>
      <w:r w:rsidR="00B42D70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,</w:t>
      </w:r>
      <w:r w:rsidR="00A44126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Felix Hartmann</w:t>
      </w:r>
      <w:r w:rsidR="003A5557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. </w:t>
      </w:r>
      <w:r w:rsidR="003A5557" w:rsidRPr="00087637">
        <w:rPr>
          <w:rFonts w:ascii="Arial" w:hAnsi="Arial" w:cs="Arial"/>
          <w:color w:val="000000"/>
          <w:sz w:val="22"/>
          <w:szCs w:val="22"/>
        </w:rPr>
        <w:t>The p</w:t>
      </w:r>
      <w:r w:rsidR="003A5557">
        <w:rPr>
          <w:rFonts w:ascii="Arial" w:hAnsi="Arial" w:cs="Arial"/>
          <w:color w:val="000000"/>
          <w:sz w:val="22"/>
          <w:szCs w:val="22"/>
        </w:rPr>
        <w:t>r</w:t>
      </w:r>
      <w:r w:rsidR="003A5557" w:rsidRPr="00087637">
        <w:rPr>
          <w:rFonts w:ascii="Arial" w:hAnsi="Arial" w:cs="Arial"/>
          <w:color w:val="000000"/>
          <w:sz w:val="22"/>
          <w:szCs w:val="22"/>
        </w:rPr>
        <w:t xml:space="preserve">operty’s </w:t>
      </w:r>
      <w:r w:rsidR="003A5557">
        <w:rPr>
          <w:rFonts w:ascii="Arial" w:hAnsi="Arial" w:cs="Arial"/>
          <w:color w:val="000000"/>
          <w:sz w:val="22"/>
          <w:szCs w:val="22"/>
        </w:rPr>
        <w:t>Executive Assistant Manager</w:t>
      </w:r>
      <w:r w:rsidR="003A5557" w:rsidRPr="00087637">
        <w:rPr>
          <w:rFonts w:ascii="Arial" w:hAnsi="Arial" w:cs="Arial"/>
          <w:color w:val="000000"/>
          <w:sz w:val="22"/>
          <w:szCs w:val="22"/>
        </w:rPr>
        <w:t xml:space="preserve">, </w:t>
      </w:r>
      <w:r w:rsidR="003A5557">
        <w:rPr>
          <w:rFonts w:ascii="Arial" w:hAnsi="Arial" w:cs="Arial"/>
          <w:color w:val="000000"/>
          <w:sz w:val="22"/>
          <w:szCs w:val="22"/>
        </w:rPr>
        <w:t>Felix Hartmann shares:</w:t>
      </w:r>
      <w:r w:rsidR="003A5557" w:rsidRPr="00087637">
        <w:rPr>
          <w:rFonts w:ascii="Arial" w:hAnsi="Arial" w:cs="Arial"/>
          <w:color w:val="000000"/>
          <w:sz w:val="22"/>
          <w:szCs w:val="22"/>
        </w:rPr>
        <w:t xml:space="preserve"> </w:t>
      </w:r>
      <w:r w:rsidR="000C24DB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“</w:t>
      </w:r>
      <w:r w:rsidR="00FA33AF">
        <w:rPr>
          <w:rFonts w:ascii="Arial" w:hAnsi="Arial" w:cs="Arial"/>
          <w:color w:val="000000"/>
          <w:sz w:val="22"/>
          <w:szCs w:val="22"/>
        </w:rPr>
        <w:t xml:space="preserve">We are delighted to soon host the first authentic </w:t>
      </w:r>
      <w:r w:rsidR="00880302">
        <w:rPr>
          <w:rFonts w:ascii="Arial" w:hAnsi="Arial" w:cs="Arial"/>
          <w:color w:val="000000"/>
          <w:sz w:val="22"/>
          <w:szCs w:val="22"/>
        </w:rPr>
        <w:t>Bavarian celebration</w:t>
      </w:r>
      <w:r w:rsidR="00D94DD6">
        <w:rPr>
          <w:rFonts w:ascii="Arial" w:hAnsi="Arial" w:cs="Arial"/>
          <w:color w:val="000000"/>
          <w:sz w:val="22"/>
          <w:szCs w:val="22"/>
        </w:rPr>
        <w:t xml:space="preserve"> in Dubai Media City. </w:t>
      </w:r>
      <w:r w:rsidR="00057F60">
        <w:rPr>
          <w:rFonts w:ascii="Arial" w:hAnsi="Arial" w:cs="Arial"/>
          <w:color w:val="000000"/>
          <w:sz w:val="22"/>
          <w:szCs w:val="22"/>
        </w:rPr>
        <w:t xml:space="preserve">Oktoberfest </w:t>
      </w:r>
      <w:proofErr w:type="spellStart"/>
      <w:r w:rsidR="00057F60">
        <w:rPr>
          <w:rFonts w:ascii="Arial" w:hAnsi="Arial" w:cs="Arial"/>
          <w:color w:val="000000"/>
          <w:sz w:val="22"/>
          <w:szCs w:val="22"/>
        </w:rPr>
        <w:t>M’City’s</w:t>
      </w:r>
      <w:proofErr w:type="spellEnd"/>
      <w:r w:rsidR="00057F60" w:rsidRPr="00087637">
        <w:rPr>
          <w:rFonts w:ascii="Arial" w:hAnsi="Arial" w:cs="Arial"/>
          <w:color w:val="000000"/>
          <w:sz w:val="22"/>
          <w:szCs w:val="22"/>
        </w:rPr>
        <w:t xml:space="preserve"> </w:t>
      </w:r>
      <w:r w:rsidR="00823735">
        <w:rPr>
          <w:rFonts w:ascii="Arial" w:hAnsi="Arial" w:cs="Arial"/>
          <w:color w:val="000000"/>
          <w:sz w:val="22"/>
          <w:szCs w:val="22"/>
        </w:rPr>
        <w:t>authenticity</w:t>
      </w:r>
      <w:r w:rsidR="00057F60" w:rsidRPr="00087637">
        <w:rPr>
          <w:rFonts w:ascii="Arial" w:hAnsi="Arial" w:cs="Arial"/>
          <w:color w:val="000000"/>
          <w:sz w:val="22"/>
          <w:szCs w:val="22"/>
        </w:rPr>
        <w:t>,</w:t>
      </w:r>
      <w:r w:rsidR="00957D96" w:rsidRPr="00957D96">
        <w:rPr>
          <w:rFonts w:ascii="Arial" w:hAnsi="Arial" w:cs="Arial"/>
          <w:color w:val="000000"/>
          <w:sz w:val="22"/>
          <w:szCs w:val="22"/>
        </w:rPr>
        <w:t xml:space="preserve"> </w:t>
      </w:r>
      <w:r w:rsidR="00957D96" w:rsidRPr="00087637">
        <w:rPr>
          <w:rFonts w:ascii="Arial" w:hAnsi="Arial" w:cs="Arial"/>
          <w:color w:val="000000"/>
          <w:sz w:val="22"/>
          <w:szCs w:val="22"/>
        </w:rPr>
        <w:t>central location</w:t>
      </w:r>
      <w:r w:rsidR="003353CD">
        <w:rPr>
          <w:rFonts w:ascii="Arial" w:hAnsi="Arial" w:cs="Arial"/>
          <w:color w:val="000000"/>
          <w:sz w:val="22"/>
          <w:szCs w:val="22"/>
        </w:rPr>
        <w:t xml:space="preserve">, </w:t>
      </w:r>
      <w:r w:rsidR="00957D96" w:rsidRPr="00087637">
        <w:rPr>
          <w:rFonts w:ascii="Arial" w:hAnsi="Arial" w:cs="Arial"/>
          <w:color w:val="000000"/>
          <w:sz w:val="22"/>
          <w:szCs w:val="22"/>
        </w:rPr>
        <w:t xml:space="preserve">and </w:t>
      </w:r>
      <w:r w:rsidR="003308FB">
        <w:rPr>
          <w:rFonts w:ascii="Arial" w:hAnsi="Arial" w:cs="Arial"/>
          <w:color w:val="000000"/>
          <w:sz w:val="22"/>
          <w:szCs w:val="22"/>
        </w:rPr>
        <w:t>exciting program</w:t>
      </w:r>
      <w:r w:rsidR="00957D96" w:rsidRPr="00087637">
        <w:rPr>
          <w:rFonts w:ascii="Arial" w:hAnsi="Arial" w:cs="Arial"/>
          <w:color w:val="000000"/>
          <w:sz w:val="22"/>
          <w:szCs w:val="22"/>
        </w:rPr>
        <w:t xml:space="preserve"> will </w:t>
      </w:r>
      <w:r w:rsidR="003308FB">
        <w:rPr>
          <w:rFonts w:ascii="Arial" w:hAnsi="Arial" w:cs="Arial"/>
          <w:color w:val="000000"/>
          <w:sz w:val="22"/>
          <w:szCs w:val="22"/>
        </w:rPr>
        <w:t xml:space="preserve">bring </w:t>
      </w:r>
      <w:r w:rsidR="00823735">
        <w:rPr>
          <w:rFonts w:ascii="Arial" w:hAnsi="Arial" w:cs="Arial"/>
          <w:color w:val="000000"/>
          <w:sz w:val="22"/>
          <w:szCs w:val="22"/>
        </w:rPr>
        <w:t xml:space="preserve">the </w:t>
      </w:r>
      <w:r w:rsidR="00957D96" w:rsidRPr="00087637">
        <w:rPr>
          <w:rFonts w:ascii="Arial" w:hAnsi="Arial" w:cs="Arial"/>
          <w:color w:val="000000"/>
          <w:sz w:val="22"/>
          <w:szCs w:val="22"/>
        </w:rPr>
        <w:t xml:space="preserve">best experiences for </w:t>
      </w:r>
      <w:r w:rsidR="00823735">
        <w:rPr>
          <w:rFonts w:ascii="Arial" w:hAnsi="Arial" w:cs="Arial"/>
          <w:color w:val="000000"/>
          <w:sz w:val="22"/>
          <w:szCs w:val="22"/>
        </w:rPr>
        <w:t xml:space="preserve">families, </w:t>
      </w:r>
      <w:r w:rsidR="00A21761">
        <w:rPr>
          <w:rFonts w:ascii="Arial" w:hAnsi="Arial" w:cs="Arial"/>
          <w:color w:val="000000"/>
          <w:sz w:val="22"/>
          <w:szCs w:val="22"/>
        </w:rPr>
        <w:t>guests</w:t>
      </w:r>
      <w:r w:rsidR="00E05EFA">
        <w:rPr>
          <w:rFonts w:ascii="Arial" w:hAnsi="Arial" w:cs="Arial"/>
          <w:color w:val="000000"/>
          <w:sz w:val="22"/>
          <w:szCs w:val="22"/>
        </w:rPr>
        <w:t>,</w:t>
      </w:r>
      <w:r w:rsidR="00957D96" w:rsidRPr="00087637">
        <w:rPr>
          <w:rFonts w:ascii="Arial" w:hAnsi="Arial" w:cs="Arial"/>
          <w:color w:val="000000"/>
          <w:sz w:val="22"/>
          <w:szCs w:val="22"/>
        </w:rPr>
        <w:t xml:space="preserve"> and</w:t>
      </w:r>
      <w:r w:rsidR="00105C4F">
        <w:rPr>
          <w:rFonts w:ascii="Arial" w:hAnsi="Arial" w:cs="Arial"/>
          <w:color w:val="000000"/>
          <w:sz w:val="22"/>
          <w:szCs w:val="22"/>
        </w:rPr>
        <w:t xml:space="preserve"> </w:t>
      </w:r>
      <w:r w:rsidR="00C45BDF">
        <w:rPr>
          <w:rFonts w:ascii="Arial" w:hAnsi="Arial" w:cs="Arial"/>
          <w:color w:val="000000"/>
          <w:sz w:val="22"/>
          <w:szCs w:val="22"/>
        </w:rPr>
        <w:t>Oktoberfest</w:t>
      </w:r>
      <w:r w:rsidR="00105C4F">
        <w:rPr>
          <w:rFonts w:ascii="Arial" w:hAnsi="Arial" w:cs="Arial"/>
          <w:color w:val="000000"/>
          <w:sz w:val="22"/>
          <w:szCs w:val="22"/>
        </w:rPr>
        <w:t xml:space="preserve"> fans</w:t>
      </w:r>
      <w:r w:rsidR="00957D96">
        <w:rPr>
          <w:rFonts w:ascii="Arial" w:hAnsi="Arial" w:cs="Arial"/>
          <w:color w:val="000000"/>
          <w:sz w:val="22"/>
          <w:szCs w:val="22"/>
        </w:rPr>
        <w:t xml:space="preserve">. Every element of the </w:t>
      </w:r>
      <w:r w:rsidR="001743EF">
        <w:rPr>
          <w:rFonts w:ascii="Arial" w:hAnsi="Arial" w:cs="Arial"/>
          <w:color w:val="000000"/>
          <w:sz w:val="22"/>
          <w:szCs w:val="22"/>
        </w:rPr>
        <w:t>event</w:t>
      </w:r>
      <w:r w:rsidR="00957D96">
        <w:rPr>
          <w:rFonts w:ascii="Arial" w:hAnsi="Arial" w:cs="Arial"/>
          <w:color w:val="000000"/>
          <w:sz w:val="22"/>
          <w:szCs w:val="22"/>
        </w:rPr>
        <w:t xml:space="preserve"> has been </w:t>
      </w:r>
      <w:r w:rsidR="00A21761">
        <w:rPr>
          <w:rFonts w:ascii="Arial" w:hAnsi="Arial" w:cs="Arial"/>
          <w:color w:val="000000"/>
          <w:sz w:val="22"/>
          <w:szCs w:val="22"/>
        </w:rPr>
        <w:t xml:space="preserve">carefully </w:t>
      </w:r>
      <w:r w:rsidR="00957D96">
        <w:rPr>
          <w:rFonts w:ascii="Arial" w:hAnsi="Arial" w:cs="Arial"/>
          <w:color w:val="000000"/>
          <w:sz w:val="22"/>
          <w:szCs w:val="22"/>
        </w:rPr>
        <w:t xml:space="preserve">designed in </w:t>
      </w:r>
      <w:r w:rsidR="001743EF">
        <w:rPr>
          <w:rFonts w:ascii="Arial" w:hAnsi="Arial" w:cs="Arial"/>
          <w:color w:val="000000"/>
          <w:sz w:val="22"/>
          <w:szCs w:val="22"/>
        </w:rPr>
        <w:t xml:space="preserve">line with the traditional Munich-style </w:t>
      </w:r>
      <w:r w:rsidR="001B2B09">
        <w:rPr>
          <w:rFonts w:ascii="Arial" w:hAnsi="Arial" w:cs="Arial"/>
          <w:color w:val="000000"/>
          <w:sz w:val="22"/>
          <w:szCs w:val="22"/>
        </w:rPr>
        <w:t>F</w:t>
      </w:r>
      <w:r w:rsidR="001743EF">
        <w:rPr>
          <w:rFonts w:ascii="Arial" w:hAnsi="Arial" w:cs="Arial"/>
          <w:color w:val="000000"/>
          <w:sz w:val="22"/>
          <w:szCs w:val="22"/>
        </w:rPr>
        <w:t>estival</w:t>
      </w:r>
      <w:r w:rsidR="00105C4F">
        <w:rPr>
          <w:rFonts w:ascii="Arial" w:hAnsi="Arial" w:cs="Arial"/>
          <w:color w:val="000000"/>
          <w:sz w:val="22"/>
          <w:szCs w:val="22"/>
        </w:rPr>
        <w:t>”.</w:t>
      </w:r>
    </w:p>
    <w:p w14:paraId="61EC2688" w14:textId="77777777" w:rsidR="00863753" w:rsidRPr="008172DF" w:rsidRDefault="00863753" w:rsidP="008172DF">
      <w:pPr>
        <w:jc w:val="both"/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</w:pPr>
      <w:r w:rsidRPr="008172D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For a memorable </w:t>
      </w:r>
      <w:r w:rsidR="00231868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experience </w:t>
      </w:r>
      <w:r w:rsidRPr="008172D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full of food, culture and</w:t>
      </w:r>
      <w:r w:rsidR="00935D90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,</w:t>
      </w:r>
      <w:r w:rsidRPr="008172D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traditions, </w:t>
      </w:r>
      <w:r w:rsidR="002E2854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mark your calendar </w:t>
      </w:r>
      <w:r w:rsidR="00B42D70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now </w:t>
      </w:r>
      <w:r w:rsidR="002E2854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and </w:t>
      </w:r>
      <w:r w:rsidRPr="008172D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make your way to Oktoberfest </w:t>
      </w:r>
      <w:proofErr w:type="spellStart"/>
      <w:r w:rsidR="00BE42DD" w:rsidRPr="008172D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M’City</w:t>
      </w:r>
      <w:proofErr w:type="spellEnd"/>
      <w:r w:rsidRPr="008172D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 w:rsidR="002E2854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to</w:t>
      </w:r>
      <w:r w:rsidRPr="008172D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embrace your inner German! </w:t>
      </w:r>
    </w:p>
    <w:p w14:paraId="3B8F238C" w14:textId="77777777" w:rsidR="00863753" w:rsidRDefault="00863753" w:rsidP="008172DF">
      <w:pPr>
        <w:jc w:val="both"/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</w:pPr>
    </w:p>
    <w:p w14:paraId="7D537A29" w14:textId="77777777" w:rsidR="00D32F26" w:rsidRPr="00C9618E" w:rsidRDefault="00D32F26" w:rsidP="008172DF">
      <w:pPr>
        <w:jc w:val="both"/>
        <w:rPr>
          <w:rFonts w:ascii="Arial" w:eastAsia="Helvetica Neue" w:hAnsi="Arial" w:cs="Arial"/>
          <w:b/>
          <w:bCs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</w:pPr>
      <w:r w:rsidRPr="00C9618E">
        <w:rPr>
          <w:rFonts w:ascii="Arial" w:eastAsia="Helvetica Neue" w:hAnsi="Arial" w:cs="Arial"/>
          <w:b/>
          <w:bCs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Fact Box:</w:t>
      </w:r>
    </w:p>
    <w:p w14:paraId="068281F7" w14:textId="77777777" w:rsidR="00D32F26" w:rsidRPr="008172DF" w:rsidRDefault="00D32F26" w:rsidP="008172DF">
      <w:pPr>
        <w:jc w:val="both"/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</w:pPr>
    </w:p>
    <w:p w14:paraId="57C09900" w14:textId="77777777" w:rsidR="00D32F26" w:rsidRDefault="008902DA" w:rsidP="00D32F26">
      <w:pPr>
        <w:jc w:val="both"/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</w:pPr>
      <w:r w:rsidRPr="00D32F26">
        <w:rPr>
          <w:rFonts w:ascii="Arial" w:eastAsia="Helvetica Neue" w:hAnsi="Arial" w:cs="Arial"/>
          <w:b/>
          <w:bCs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Where:</w:t>
      </w:r>
      <w:r w:rsidRPr="00D32F26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 w:rsidR="002D1FEC" w:rsidRPr="00D32F26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Grand Plaza </w:t>
      </w:r>
      <w:proofErr w:type="spellStart"/>
      <w:r w:rsidR="002D1FEC" w:rsidRPr="00D32F26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M</w:t>
      </w:r>
      <w:r w:rsidR="00D32F26" w:rsidRPr="003F3E4F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ö</w:t>
      </w:r>
      <w:r w:rsidR="002D1FEC" w:rsidRPr="00D32F26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venpick</w:t>
      </w:r>
      <w:proofErr w:type="spellEnd"/>
      <w:r w:rsidR="002D1FEC" w:rsidRPr="00D32F26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Media City</w:t>
      </w:r>
    </w:p>
    <w:p w14:paraId="12BA7EA7" w14:textId="2F449210" w:rsidR="008902DA" w:rsidRPr="00D32F26" w:rsidRDefault="008902DA" w:rsidP="00D32F26">
      <w:pPr>
        <w:jc w:val="both"/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</w:pPr>
      <w:r w:rsidRPr="00D32F26">
        <w:rPr>
          <w:rFonts w:ascii="Arial" w:eastAsia="Helvetica Neue" w:hAnsi="Arial" w:cs="Arial"/>
          <w:b/>
          <w:bCs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When:</w:t>
      </w:r>
      <w:r w:rsidRPr="00D32F26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 w:rsidR="00805BA4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October</w:t>
      </w:r>
      <w:r w:rsidR="005035CC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23</w:t>
      </w:r>
      <w:r w:rsidR="00510CFC" w:rsidRPr="00D32F26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– </w:t>
      </w:r>
      <w:r w:rsidR="006C42B1" w:rsidRPr="00D32F26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November</w:t>
      </w:r>
      <w:r w:rsidR="005035CC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9,</w:t>
      </w:r>
      <w:r w:rsidR="00805BA4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 w:rsidR="00D32F26" w:rsidRPr="00D32F26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2019</w:t>
      </w:r>
    </w:p>
    <w:p w14:paraId="1799847E" w14:textId="77777777" w:rsidR="008902DA" w:rsidRPr="00152F76" w:rsidRDefault="008902DA" w:rsidP="00D32F26">
      <w:pPr>
        <w:jc w:val="both"/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</w:pPr>
      <w:r w:rsidRPr="00D32F26">
        <w:rPr>
          <w:rFonts w:ascii="Arial" w:eastAsia="Helvetica Neue" w:hAnsi="Arial" w:cs="Arial"/>
          <w:b/>
          <w:bCs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Time: </w:t>
      </w:r>
      <w:r w:rsidR="009A0B18" w:rsidRPr="009A0B18">
        <w:rPr>
          <w:rFonts w:ascii="Arial" w:eastAsia="Helvetica Neue" w:hAnsi="Arial" w:cs="Arial"/>
          <w:color w:val="000000" w:themeColor="text1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Daily</w:t>
      </w:r>
      <w:r w:rsidR="009A0B18">
        <w:rPr>
          <w:rFonts w:ascii="Arial" w:eastAsia="Helvetica Neue" w:hAnsi="Arial" w:cs="Arial"/>
          <w:color w:val="000000" w:themeColor="text1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,</w:t>
      </w:r>
      <w:r w:rsidR="009A0B18" w:rsidRPr="009A0B18">
        <w:rPr>
          <w:rFonts w:ascii="Arial" w:eastAsia="Helvetica Neue" w:hAnsi="Arial" w:cs="Arial"/>
          <w:color w:val="000000" w:themeColor="text1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from 5 pm to 2 am</w:t>
      </w:r>
    </w:p>
    <w:p w14:paraId="777C959C" w14:textId="77777777" w:rsidR="008902DA" w:rsidRPr="00D32F26" w:rsidRDefault="008902DA" w:rsidP="00D32F26">
      <w:pPr>
        <w:jc w:val="both"/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</w:pPr>
      <w:r w:rsidRPr="00D32F26">
        <w:rPr>
          <w:rFonts w:ascii="Arial" w:eastAsia="Helvetica Neue" w:hAnsi="Arial" w:cs="Arial"/>
          <w:b/>
          <w:bCs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Program:</w:t>
      </w:r>
      <w:r w:rsidRPr="00D32F26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 w:rsidR="00865E5C" w:rsidRPr="00D32F26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Full event program will be available at movenpick.com/grand-plaza from late September </w:t>
      </w:r>
    </w:p>
    <w:p w14:paraId="01847896" w14:textId="77777777" w:rsidR="008902DA" w:rsidRPr="00D32F26" w:rsidRDefault="008902DA" w:rsidP="00D32F26">
      <w:pPr>
        <w:jc w:val="both"/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</w:pPr>
      <w:r w:rsidRPr="00D32F26">
        <w:rPr>
          <w:rFonts w:ascii="Arial" w:eastAsia="Helvetica Neue" w:hAnsi="Arial" w:cs="Arial"/>
          <w:b/>
          <w:bCs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Tickets:</w:t>
      </w:r>
      <w:r w:rsidRPr="00D32F26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 w:rsidR="00865E5C" w:rsidRPr="00D32F26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FREE entry</w:t>
      </w:r>
    </w:p>
    <w:p w14:paraId="5212D028" w14:textId="77777777" w:rsidR="008902DA" w:rsidRPr="00D32F26" w:rsidRDefault="008902DA" w:rsidP="00D32F26">
      <w:pPr>
        <w:jc w:val="both"/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</w:pPr>
      <w:r w:rsidRPr="00D32F26">
        <w:rPr>
          <w:rFonts w:ascii="Arial" w:eastAsia="Helvetica Neue" w:hAnsi="Arial" w:cs="Arial"/>
          <w:b/>
          <w:bCs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Social:</w:t>
      </w:r>
      <w:r w:rsidRPr="00D32F26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 w:rsidR="00510CFC" w:rsidRPr="00D32F26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Facebook and Instagram @</w:t>
      </w:r>
      <w:proofErr w:type="spellStart"/>
      <w:r w:rsidR="00510CFC" w:rsidRPr="00D32F26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gpmovenpick</w:t>
      </w:r>
      <w:proofErr w:type="spellEnd"/>
      <w:r w:rsidR="00510CFC" w:rsidRPr="00D32F26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</w:p>
    <w:p w14:paraId="36C87B2E" w14:textId="77777777" w:rsidR="00096897" w:rsidRDefault="008902DA" w:rsidP="00D32F26">
      <w:pPr>
        <w:jc w:val="both"/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</w:pPr>
      <w:r w:rsidRPr="00D32F26">
        <w:rPr>
          <w:rFonts w:ascii="Arial" w:eastAsia="Helvetica Neue" w:hAnsi="Arial" w:cs="Arial"/>
          <w:b/>
          <w:bCs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Hashtags: </w:t>
      </w:r>
      <w:r w:rsidR="00510CFC" w:rsidRPr="00D32F26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#</w:t>
      </w:r>
      <w:proofErr w:type="spellStart"/>
      <w:r w:rsidR="00510CFC" w:rsidRPr="00D32F26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OFestMCity</w:t>
      </w:r>
      <w:proofErr w:type="spellEnd"/>
      <w:r w:rsidR="00510CFC" w:rsidRPr="00D32F26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 xml:space="preserve"> #</w:t>
      </w:r>
      <w:proofErr w:type="spellStart"/>
      <w:r w:rsidR="00510CFC" w:rsidRPr="00D32F26"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myGPmoments</w:t>
      </w:r>
      <w:proofErr w:type="spellEnd"/>
    </w:p>
    <w:p w14:paraId="4BFCB1E2" w14:textId="2A4DD790" w:rsidR="00F5584C" w:rsidRDefault="00F5584C" w:rsidP="00F5584C">
      <w:pPr>
        <w:rPr>
          <w:rFonts w:ascii="Arial" w:eastAsia="Helvetica Neue" w:hAnsi="Arial" w:cs="Arial"/>
          <w:color w:val="000000" w:themeColor="text1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</w:pPr>
      <w:r w:rsidRPr="00F5584C">
        <w:rPr>
          <w:rFonts w:ascii="Arial" w:eastAsia="Helvetica Neue" w:hAnsi="Arial" w:cs="Arial"/>
          <w:b/>
          <w:bCs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  <w:t>Media kit:</w:t>
      </w:r>
      <w:r w:rsidRPr="00F5584C">
        <w:rPr>
          <w:rFonts w:ascii="Verdana" w:hAnsi="Verdana"/>
          <w:b/>
          <w:bCs/>
          <w:color w:val="000000"/>
          <w:sz w:val="15"/>
          <w:szCs w:val="15"/>
        </w:rPr>
        <w:t>  </w:t>
      </w:r>
      <w:hyperlink r:id="rId8" w:history="1">
        <w:r w:rsidRPr="00F5584C">
          <w:rPr>
            <w:rFonts w:ascii="Arial" w:eastAsia="Helvetica Neue" w:hAnsi="Arial" w:cs="Arial"/>
            <w:color w:val="000000" w:themeColor="text1"/>
            <w:sz w:val="22"/>
            <w:szCs w:val="22"/>
            <w:shd w:val="clear" w:color="auto" w:fill="FEFFFE"/>
            <w14:textOutline w14:w="0" w14:cap="flat" w14:cmpd="sng" w14:algn="ctr">
              <w14:noFill/>
              <w14:prstDash w14:val="solid"/>
              <w14:bevel/>
            </w14:textOutline>
          </w:rPr>
          <w:t>https://www.dropbox.com/sh/jqc6k69310ee0yk/AABU6EJJxnTXtSiDsWk546J6a?dl=0</w:t>
        </w:r>
      </w:hyperlink>
    </w:p>
    <w:p w14:paraId="07536963" w14:textId="77777777" w:rsidR="00F5584C" w:rsidRPr="00F5584C" w:rsidRDefault="00F5584C" w:rsidP="00F5584C">
      <w:pPr>
        <w:rPr>
          <w:rFonts w:ascii="Arial" w:eastAsia="Helvetica Neue" w:hAnsi="Arial" w:cs="Arial"/>
          <w:color w:val="000000" w:themeColor="text1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</w:pPr>
    </w:p>
    <w:p w14:paraId="38782BFB" w14:textId="77777777" w:rsidR="00FB081D" w:rsidRPr="00D32F26" w:rsidRDefault="00FB081D" w:rsidP="00D32F26">
      <w:pPr>
        <w:jc w:val="both"/>
        <w:rPr>
          <w:rFonts w:ascii="Arial" w:eastAsia="Helvetica Neue" w:hAnsi="Arial" w:cs="Arial"/>
          <w:color w:val="000000"/>
          <w:sz w:val="22"/>
          <w:szCs w:val="22"/>
          <w:shd w:val="clear" w:color="auto" w:fill="FEFFFE"/>
          <w14:textOutline w14:w="0" w14:cap="flat" w14:cmpd="sng" w14:algn="ctr">
            <w14:noFill/>
            <w14:prstDash w14:val="solid"/>
            <w14:bevel/>
          </w14:textOutline>
        </w:rPr>
      </w:pPr>
    </w:p>
    <w:p w14:paraId="28DF413C" w14:textId="77777777" w:rsidR="00096897" w:rsidRPr="00AC2C0E" w:rsidRDefault="00D32C3C">
      <w:pPr>
        <w:pStyle w:val="Default"/>
        <w:rPr>
          <w:rFonts w:ascii="Arial" w:eastAsia="Arial" w:hAnsi="Arial" w:cs="Arial"/>
          <w:shd w:val="clear" w:color="auto" w:fill="FEFFFE"/>
        </w:rPr>
      </w:pPr>
      <w:r w:rsidRPr="00AC2C0E">
        <w:rPr>
          <w:rFonts w:ascii="Arial" w:hAnsi="Arial" w:cs="Arial"/>
          <w:shd w:val="clear" w:color="auto" w:fill="FEFFFE"/>
        </w:rPr>
        <w:t xml:space="preserve">For more information visit </w:t>
      </w:r>
      <w:hyperlink r:id="rId9" w:history="1">
        <w:r w:rsidRPr="00AC2C0E">
          <w:rPr>
            <w:rStyle w:val="Hyperlink0"/>
            <w:rFonts w:ascii="Arial" w:hAnsi="Arial" w:cs="Arial"/>
            <w:shd w:val="clear" w:color="auto" w:fill="FEFFFE"/>
          </w:rPr>
          <w:t>www.movenpick.com/grand-plaza</w:t>
        </w:r>
      </w:hyperlink>
      <w:r w:rsidRPr="00AC2C0E">
        <w:rPr>
          <w:rFonts w:ascii="Arial" w:hAnsi="Arial" w:cs="Arial"/>
          <w:shd w:val="clear" w:color="auto" w:fill="FEFFFE"/>
        </w:rPr>
        <w:t xml:space="preserve"> and for reservations</w:t>
      </w:r>
      <w:r w:rsidR="002D1FEC">
        <w:rPr>
          <w:rFonts w:ascii="Arial" w:hAnsi="Arial" w:cs="Arial"/>
          <w:shd w:val="clear" w:color="auto" w:fill="FEFFFE"/>
        </w:rPr>
        <w:t xml:space="preserve"> or enquires</w:t>
      </w:r>
      <w:r w:rsidRPr="00AC2C0E">
        <w:rPr>
          <w:rFonts w:ascii="Arial" w:hAnsi="Arial" w:cs="Arial"/>
          <w:shd w:val="clear" w:color="auto" w:fill="FEFFFE"/>
        </w:rPr>
        <w:t xml:space="preserve"> please call at +971 </w:t>
      </w:r>
      <w:r w:rsidR="00987FEE">
        <w:rPr>
          <w:rFonts w:ascii="Arial" w:hAnsi="Arial" w:cs="Arial"/>
          <w:shd w:val="clear" w:color="auto" w:fill="FEFFFE"/>
        </w:rPr>
        <w:t>54 793 1426</w:t>
      </w:r>
      <w:r w:rsidRPr="00AC2C0E">
        <w:rPr>
          <w:rFonts w:ascii="Arial" w:hAnsi="Arial" w:cs="Arial"/>
          <w:shd w:val="clear" w:color="auto" w:fill="FEFFFE"/>
        </w:rPr>
        <w:t xml:space="preserve">, or email </w:t>
      </w:r>
      <w:r w:rsidR="00FE35A2">
        <w:rPr>
          <w:rFonts w:ascii="Arial" w:hAnsi="Arial" w:cs="Arial"/>
          <w:shd w:val="clear" w:color="auto" w:fill="FEFFFE"/>
        </w:rPr>
        <w:t>Ofest</w:t>
      </w:r>
      <w:r w:rsidRPr="00AC2C0E">
        <w:rPr>
          <w:rFonts w:ascii="Arial" w:hAnsi="Arial" w:cs="Arial"/>
          <w:shd w:val="clear" w:color="auto" w:fill="FEFFFE"/>
        </w:rPr>
        <w:t>@movenpick.com</w:t>
      </w:r>
    </w:p>
    <w:bookmarkEnd w:id="0"/>
    <w:p w14:paraId="4303C513" w14:textId="77777777" w:rsidR="00F5584C" w:rsidRPr="00AC2C0E" w:rsidRDefault="00F5584C">
      <w:pPr>
        <w:pStyle w:val="Body"/>
        <w:rPr>
          <w:rFonts w:ascii="Arial" w:eastAsia="Arial" w:hAnsi="Arial" w:cs="Arial"/>
        </w:rPr>
      </w:pPr>
    </w:p>
    <w:p w14:paraId="179ED5E6" w14:textId="77777777" w:rsidR="00096897" w:rsidRPr="00AC2C0E" w:rsidRDefault="00096897">
      <w:pPr>
        <w:pStyle w:val="Body"/>
        <w:rPr>
          <w:rFonts w:ascii="Arial" w:eastAsia="Cambria" w:hAnsi="Arial" w:cs="Arial"/>
          <w:b/>
          <w:bCs/>
          <w:i/>
          <w:iCs/>
          <w:color w:val="FF0000"/>
          <w:u w:color="FF0000"/>
        </w:rPr>
      </w:pPr>
    </w:p>
    <w:p w14:paraId="4380A9ED" w14:textId="77777777" w:rsidR="00096897" w:rsidRPr="00AC2C0E" w:rsidRDefault="002D1FEC" w:rsidP="002D1FEC">
      <w:pPr>
        <w:pStyle w:val="Default"/>
        <w:tabs>
          <w:tab w:val="left" w:leader="dot" w:pos="510"/>
        </w:tabs>
        <w:spacing w:line="276" w:lineRule="auto"/>
        <w:jc w:val="center"/>
        <w:rPr>
          <w:rFonts w:ascii="Arial" w:eastAsia="Arial" w:hAnsi="Arial" w:cs="Arial"/>
          <w:b/>
          <w:bCs/>
          <w:u w:color="000000"/>
        </w:rPr>
      </w:pPr>
      <w:r w:rsidRPr="00AC2C0E">
        <w:rPr>
          <w:rFonts w:ascii="Arial" w:hAnsi="Arial" w:cs="Arial"/>
          <w:b/>
          <w:bCs/>
          <w:u w:color="000000"/>
        </w:rPr>
        <w:t>–</w:t>
      </w:r>
      <w:r w:rsidR="00D32C3C" w:rsidRPr="00AC2C0E">
        <w:rPr>
          <w:rFonts w:ascii="Arial" w:hAnsi="Arial" w:cs="Arial"/>
          <w:b/>
          <w:bCs/>
          <w:u w:color="000000"/>
        </w:rPr>
        <w:t xml:space="preserve"> Ends –</w:t>
      </w:r>
    </w:p>
    <w:p w14:paraId="3A03CCFA" w14:textId="77777777" w:rsidR="00096897" w:rsidRPr="00AC2C0E" w:rsidRDefault="00096897">
      <w:pPr>
        <w:pStyle w:val="Body"/>
        <w:rPr>
          <w:rFonts w:ascii="Arial" w:eastAsia="Arial" w:hAnsi="Arial" w:cs="Arial"/>
          <w:b/>
          <w:bCs/>
          <w:u w:color="000000"/>
        </w:rPr>
      </w:pPr>
    </w:p>
    <w:p w14:paraId="6A643F86" w14:textId="77777777" w:rsidR="00F5584C" w:rsidRDefault="00F5584C">
      <w:pPr>
        <w:pStyle w:val="Default"/>
        <w:tabs>
          <w:tab w:val="left" w:leader="dot" w:pos="510"/>
        </w:tabs>
        <w:spacing w:line="276" w:lineRule="auto"/>
        <w:rPr>
          <w:rFonts w:ascii="Arial" w:hAnsi="Arial" w:cs="Arial"/>
          <w:b/>
          <w:bCs/>
          <w:u w:color="000000"/>
        </w:rPr>
      </w:pPr>
    </w:p>
    <w:p w14:paraId="69949F98" w14:textId="77777777" w:rsidR="00F5584C" w:rsidRDefault="00F5584C">
      <w:pPr>
        <w:pStyle w:val="Default"/>
        <w:tabs>
          <w:tab w:val="left" w:leader="dot" w:pos="510"/>
        </w:tabs>
        <w:spacing w:line="276" w:lineRule="auto"/>
        <w:rPr>
          <w:rFonts w:ascii="Arial" w:hAnsi="Arial" w:cs="Arial"/>
          <w:b/>
          <w:bCs/>
          <w:u w:color="000000"/>
        </w:rPr>
      </w:pPr>
    </w:p>
    <w:p w14:paraId="029B325F" w14:textId="77777777" w:rsidR="00F5584C" w:rsidRDefault="00F5584C">
      <w:pPr>
        <w:pStyle w:val="Default"/>
        <w:tabs>
          <w:tab w:val="left" w:leader="dot" w:pos="510"/>
        </w:tabs>
        <w:spacing w:line="276" w:lineRule="auto"/>
        <w:rPr>
          <w:rFonts w:ascii="Arial" w:hAnsi="Arial" w:cs="Arial"/>
          <w:b/>
          <w:bCs/>
          <w:u w:color="000000"/>
        </w:rPr>
      </w:pPr>
    </w:p>
    <w:p w14:paraId="6398554B" w14:textId="77777777" w:rsidR="00F5584C" w:rsidRDefault="00F5584C">
      <w:pPr>
        <w:pStyle w:val="Default"/>
        <w:tabs>
          <w:tab w:val="left" w:leader="dot" w:pos="510"/>
        </w:tabs>
        <w:spacing w:line="276" w:lineRule="auto"/>
        <w:rPr>
          <w:rFonts w:ascii="Arial" w:hAnsi="Arial" w:cs="Arial"/>
          <w:b/>
          <w:bCs/>
          <w:u w:color="000000"/>
        </w:rPr>
      </w:pPr>
    </w:p>
    <w:p w14:paraId="3EDB7188" w14:textId="16E829CD" w:rsidR="00096897" w:rsidRPr="00AC2C0E" w:rsidRDefault="00D32C3C">
      <w:pPr>
        <w:pStyle w:val="Default"/>
        <w:tabs>
          <w:tab w:val="left" w:leader="dot" w:pos="510"/>
        </w:tabs>
        <w:spacing w:line="276" w:lineRule="auto"/>
        <w:rPr>
          <w:rFonts w:ascii="Arial" w:eastAsia="Arial" w:hAnsi="Arial" w:cs="Arial"/>
          <w:b/>
          <w:bCs/>
          <w:u w:color="000000"/>
        </w:rPr>
      </w:pPr>
      <w:r w:rsidRPr="00AC2C0E">
        <w:rPr>
          <w:rFonts w:ascii="Arial" w:hAnsi="Arial" w:cs="Arial"/>
          <w:b/>
          <w:bCs/>
          <w:u w:color="000000"/>
        </w:rPr>
        <w:lastRenderedPageBreak/>
        <w:t xml:space="preserve">About Grand Plaza </w:t>
      </w:r>
      <w:proofErr w:type="spellStart"/>
      <w:r w:rsidRPr="00AC2C0E">
        <w:rPr>
          <w:rFonts w:ascii="Arial" w:hAnsi="Arial" w:cs="Arial"/>
          <w:b/>
          <w:bCs/>
          <w:u w:color="000000"/>
        </w:rPr>
        <w:t>Mövenpick</w:t>
      </w:r>
      <w:proofErr w:type="spellEnd"/>
      <w:r w:rsidRPr="00AC2C0E">
        <w:rPr>
          <w:rFonts w:ascii="Arial" w:hAnsi="Arial" w:cs="Arial"/>
          <w:b/>
          <w:bCs/>
          <w:u w:color="000000"/>
        </w:rPr>
        <w:t xml:space="preserve"> Media City</w:t>
      </w:r>
    </w:p>
    <w:p w14:paraId="039F38AA" w14:textId="77777777" w:rsidR="00096897" w:rsidRPr="00AC2C0E" w:rsidRDefault="00096897">
      <w:pPr>
        <w:pStyle w:val="Default"/>
        <w:tabs>
          <w:tab w:val="left" w:leader="dot" w:pos="510"/>
        </w:tabs>
        <w:spacing w:line="276" w:lineRule="auto"/>
        <w:rPr>
          <w:rFonts w:ascii="Arial" w:eastAsia="Arial" w:hAnsi="Arial" w:cs="Arial"/>
          <w:u w:color="000000"/>
        </w:rPr>
      </w:pPr>
    </w:p>
    <w:p w14:paraId="0E4D8576" w14:textId="77777777" w:rsidR="00096897" w:rsidRPr="00AC2C0E" w:rsidRDefault="00D32C3C" w:rsidP="006C42B1">
      <w:pPr>
        <w:pStyle w:val="Default"/>
        <w:tabs>
          <w:tab w:val="left" w:leader="dot" w:pos="510"/>
        </w:tabs>
        <w:spacing w:line="276" w:lineRule="auto"/>
        <w:jc w:val="both"/>
        <w:rPr>
          <w:rFonts w:ascii="Arial" w:eastAsia="Arial" w:hAnsi="Arial" w:cs="Arial"/>
          <w:u w:color="000000"/>
        </w:rPr>
      </w:pPr>
      <w:r w:rsidRPr="00AC2C0E">
        <w:rPr>
          <w:rFonts w:ascii="Arial" w:hAnsi="Arial" w:cs="Arial"/>
          <w:u w:color="000000"/>
        </w:rPr>
        <w:t xml:space="preserve">Grand Plaza </w:t>
      </w:r>
      <w:proofErr w:type="spellStart"/>
      <w:r w:rsidRPr="00AC2C0E">
        <w:rPr>
          <w:rFonts w:ascii="Arial" w:hAnsi="Arial" w:cs="Arial"/>
          <w:u w:color="000000"/>
        </w:rPr>
        <w:t>Mövenpick</w:t>
      </w:r>
      <w:proofErr w:type="spellEnd"/>
      <w:r w:rsidRPr="00AC2C0E">
        <w:rPr>
          <w:rFonts w:ascii="Arial" w:hAnsi="Arial" w:cs="Arial"/>
          <w:u w:color="000000"/>
        </w:rPr>
        <w:t xml:space="preserve"> Media City prides itself in its story – doing ordinary things in an extraordinary way. Located in the heart of Dubai Media &amp; Internet City – a vibrant business district – and a walk away from the emblematic Palm Jumeirah and Dubai Marina District, the 5-Star property is ideal for business and leisure </w:t>
      </w:r>
      <w:proofErr w:type="spellStart"/>
      <w:r w:rsidRPr="00AC2C0E">
        <w:rPr>
          <w:rFonts w:ascii="Arial" w:hAnsi="Arial" w:cs="Arial"/>
          <w:u w:color="000000"/>
        </w:rPr>
        <w:t>travellers</w:t>
      </w:r>
      <w:proofErr w:type="spellEnd"/>
      <w:r w:rsidRPr="00AC2C0E">
        <w:rPr>
          <w:rFonts w:ascii="Arial" w:hAnsi="Arial" w:cs="Arial"/>
          <w:u w:color="000000"/>
        </w:rPr>
        <w:t xml:space="preserve"> seeking to realize opportunity. Inspired by the Middle-Easter culture, Grand Plaza </w:t>
      </w:r>
      <w:proofErr w:type="spellStart"/>
      <w:r w:rsidRPr="00AC2C0E">
        <w:rPr>
          <w:rFonts w:ascii="Arial" w:hAnsi="Arial" w:cs="Arial"/>
          <w:u w:color="000000"/>
        </w:rPr>
        <w:t>Mövenpick</w:t>
      </w:r>
      <w:proofErr w:type="spellEnd"/>
      <w:r w:rsidRPr="00AC2C0E">
        <w:rPr>
          <w:rFonts w:ascii="Arial" w:hAnsi="Arial" w:cs="Arial"/>
          <w:u w:color="000000"/>
        </w:rPr>
        <w:t xml:space="preserve"> Media City boasts 235 sophisticated and spacious rooms and suites, offering breath-taking views of the Palm Jumeirah and Emirates Golf Club. </w:t>
      </w:r>
    </w:p>
    <w:p w14:paraId="4F05C015" w14:textId="77777777" w:rsidR="00096897" w:rsidRPr="00AC2C0E" w:rsidRDefault="00096897" w:rsidP="006C42B1">
      <w:pPr>
        <w:pStyle w:val="Body"/>
        <w:shd w:val="clear" w:color="auto" w:fill="FFFFFF"/>
        <w:jc w:val="both"/>
        <w:rPr>
          <w:rFonts w:ascii="Arial" w:eastAsia="Arial" w:hAnsi="Arial" w:cs="Arial"/>
          <w:u w:color="000000"/>
        </w:rPr>
      </w:pPr>
    </w:p>
    <w:p w14:paraId="2AA6B2A8" w14:textId="77777777" w:rsidR="00096897" w:rsidRPr="00AC2C0E" w:rsidRDefault="00D32C3C" w:rsidP="006C42B1">
      <w:pPr>
        <w:pStyle w:val="Body"/>
        <w:shd w:val="clear" w:color="auto" w:fill="FFFFFF"/>
        <w:jc w:val="both"/>
        <w:rPr>
          <w:rFonts w:ascii="Arial" w:eastAsia="Cambria" w:hAnsi="Arial" w:cs="Arial"/>
          <w:u w:color="000000"/>
        </w:rPr>
      </w:pPr>
      <w:r w:rsidRPr="00AC2C0E">
        <w:rPr>
          <w:rFonts w:ascii="Arial" w:eastAsia="Cambria" w:hAnsi="Arial" w:cs="Arial"/>
          <w:u w:color="000000"/>
        </w:rPr>
        <w:t>The property features elegant and spacious rooms and suites with a minimum of 46 sqm as well as a state-of-the-art Convention Centre with nine Flexible Meeting Rooms and 600 sqm Ballroom.</w:t>
      </w:r>
    </w:p>
    <w:p w14:paraId="5820A661" w14:textId="77777777" w:rsidR="00096897" w:rsidRPr="00AC2C0E" w:rsidRDefault="00096897" w:rsidP="006C42B1">
      <w:pPr>
        <w:pStyle w:val="Default"/>
        <w:tabs>
          <w:tab w:val="left" w:leader="dot" w:pos="510"/>
        </w:tabs>
        <w:spacing w:line="276" w:lineRule="auto"/>
        <w:jc w:val="both"/>
        <w:rPr>
          <w:rFonts w:ascii="Arial" w:eastAsia="Arial" w:hAnsi="Arial" w:cs="Arial"/>
          <w:u w:color="000000"/>
        </w:rPr>
      </w:pPr>
    </w:p>
    <w:p w14:paraId="779BBEC9" w14:textId="77777777" w:rsidR="00096897" w:rsidRPr="00AC2C0E" w:rsidRDefault="00D32C3C" w:rsidP="006C42B1">
      <w:pPr>
        <w:pStyle w:val="Default"/>
        <w:tabs>
          <w:tab w:val="left" w:leader="dot" w:pos="510"/>
        </w:tabs>
        <w:spacing w:line="276" w:lineRule="auto"/>
        <w:jc w:val="both"/>
        <w:rPr>
          <w:rFonts w:ascii="Arial" w:eastAsia="Arial" w:hAnsi="Arial" w:cs="Arial"/>
          <w:u w:color="000000"/>
        </w:rPr>
      </w:pPr>
      <w:r w:rsidRPr="00AC2C0E">
        <w:rPr>
          <w:rFonts w:ascii="Arial" w:hAnsi="Arial" w:cs="Arial"/>
          <w:u w:color="000000"/>
        </w:rPr>
        <w:t xml:space="preserve">Grand Plaza </w:t>
      </w:r>
      <w:proofErr w:type="spellStart"/>
      <w:r w:rsidRPr="00AC2C0E">
        <w:rPr>
          <w:rFonts w:ascii="Arial" w:hAnsi="Arial" w:cs="Arial"/>
          <w:u w:color="000000"/>
        </w:rPr>
        <w:t>Mövenpick</w:t>
      </w:r>
      <w:proofErr w:type="spellEnd"/>
      <w:r w:rsidRPr="00AC2C0E">
        <w:rPr>
          <w:rFonts w:ascii="Arial" w:hAnsi="Arial" w:cs="Arial"/>
          <w:u w:color="000000"/>
        </w:rPr>
        <w:t xml:space="preserve"> Media City offers a large diversity of international cuisines &amp; entertainment across five intimate restaurants, lounges, &amp; bars. Guests can experience Grand Delicacies under the majestic hand-blown glass chandelier at the Grand Lounge, live cooking stations at Slice - The Neighborhood Deli, a modern European influenced cuisine at Verve – Bar &amp; Brasserie, a healthy and refreshing menu by the pool or aperitif at Bytes and an affordable upmarket chic experience at TWENTY THREE Rooftop Bar.</w:t>
      </w:r>
    </w:p>
    <w:p w14:paraId="2CF32646" w14:textId="77777777" w:rsidR="00096897" w:rsidRPr="00AC2C0E" w:rsidRDefault="00096897" w:rsidP="006C42B1">
      <w:pPr>
        <w:pStyle w:val="Default"/>
        <w:tabs>
          <w:tab w:val="left" w:leader="dot" w:pos="510"/>
        </w:tabs>
        <w:spacing w:line="276" w:lineRule="auto"/>
        <w:jc w:val="both"/>
        <w:rPr>
          <w:rFonts w:ascii="Arial" w:eastAsia="Arial" w:hAnsi="Arial" w:cs="Arial"/>
          <w:u w:color="000000"/>
        </w:rPr>
      </w:pPr>
    </w:p>
    <w:p w14:paraId="07100BA6" w14:textId="77777777" w:rsidR="00096897" w:rsidRPr="00AC2C0E" w:rsidRDefault="00D32C3C" w:rsidP="006C42B1">
      <w:pPr>
        <w:pStyle w:val="Default"/>
        <w:tabs>
          <w:tab w:val="left" w:leader="dot" w:pos="510"/>
        </w:tabs>
        <w:spacing w:line="276" w:lineRule="auto"/>
        <w:jc w:val="both"/>
        <w:rPr>
          <w:rFonts w:ascii="Arial" w:eastAsia="Arial" w:hAnsi="Arial" w:cs="Arial"/>
          <w:u w:color="000000"/>
        </w:rPr>
      </w:pPr>
      <w:r w:rsidRPr="00AC2C0E">
        <w:rPr>
          <w:rFonts w:ascii="Arial" w:hAnsi="Arial" w:cs="Arial"/>
          <w:u w:color="000000"/>
        </w:rPr>
        <w:t xml:space="preserve">Grand Plaza </w:t>
      </w:r>
      <w:proofErr w:type="spellStart"/>
      <w:r w:rsidR="0023314F">
        <w:rPr>
          <w:rFonts w:ascii="Arial" w:hAnsi="Arial" w:cs="Arial"/>
        </w:rPr>
        <w:t>Mövenpick</w:t>
      </w:r>
      <w:proofErr w:type="spellEnd"/>
      <w:r w:rsidR="0023314F">
        <w:rPr>
          <w:rFonts w:ascii="Arial" w:hAnsi="Arial" w:cs="Arial"/>
        </w:rPr>
        <w:t xml:space="preserve"> </w:t>
      </w:r>
      <w:r w:rsidRPr="00AC2C0E">
        <w:rPr>
          <w:rFonts w:ascii="Arial" w:hAnsi="Arial" w:cs="Arial"/>
          <w:u w:color="000000"/>
        </w:rPr>
        <w:t>Media City champions moments of opportunity, inviting guests to turn their what if’s into why not and make the most of now.</w:t>
      </w:r>
    </w:p>
    <w:p w14:paraId="0D9B85F9" w14:textId="77777777" w:rsidR="00096897" w:rsidRPr="00AC2C0E" w:rsidRDefault="00096897">
      <w:pPr>
        <w:pStyle w:val="Body"/>
        <w:rPr>
          <w:rFonts w:ascii="Arial" w:eastAsia="Arial" w:hAnsi="Arial" w:cs="Arial"/>
          <w:u w:color="000000"/>
        </w:rPr>
      </w:pPr>
    </w:p>
    <w:p w14:paraId="226F4A72" w14:textId="77777777" w:rsidR="00096897" w:rsidRPr="00AC2C0E" w:rsidRDefault="00D32C3C">
      <w:pPr>
        <w:pStyle w:val="Body"/>
        <w:rPr>
          <w:rFonts w:ascii="Arial" w:eastAsia="Cambria" w:hAnsi="Arial" w:cs="Arial"/>
          <w:b/>
          <w:bCs/>
          <w:u w:color="000000"/>
        </w:rPr>
      </w:pPr>
      <w:r w:rsidRPr="00AC2C0E">
        <w:rPr>
          <w:rFonts w:ascii="Arial" w:eastAsia="Cambria" w:hAnsi="Arial" w:cs="Arial"/>
          <w:b/>
          <w:bCs/>
          <w:u w:color="000000"/>
        </w:rPr>
        <w:t>For further information, please contact:</w:t>
      </w:r>
    </w:p>
    <w:p w14:paraId="2287B89B" w14:textId="77777777" w:rsidR="00096897" w:rsidRPr="00AC2C0E" w:rsidRDefault="00096897">
      <w:pPr>
        <w:pStyle w:val="Body"/>
        <w:rPr>
          <w:rFonts w:ascii="Arial" w:eastAsia="Arial" w:hAnsi="Arial" w:cs="Arial"/>
          <w:u w:color="000000"/>
        </w:rPr>
      </w:pPr>
    </w:p>
    <w:p w14:paraId="4BC1C6D5" w14:textId="77777777" w:rsidR="006C42B1" w:rsidRDefault="00D32C3C">
      <w:pPr>
        <w:pStyle w:val="Body"/>
        <w:rPr>
          <w:rFonts w:ascii="Arial" w:eastAsia="Cambria" w:hAnsi="Arial" w:cs="Arial"/>
          <w:u w:color="000000"/>
        </w:rPr>
      </w:pPr>
      <w:r w:rsidRPr="00AC2C0E">
        <w:rPr>
          <w:rFonts w:ascii="Arial" w:eastAsia="Cambria" w:hAnsi="Arial" w:cs="Arial"/>
          <w:u w:color="000000"/>
        </w:rPr>
        <w:t xml:space="preserve">Maria Portilla Irastorza | Marketing and Communications Manager | Grand Plaza </w:t>
      </w:r>
      <w:proofErr w:type="spellStart"/>
      <w:r w:rsidRPr="00AC2C0E">
        <w:rPr>
          <w:rFonts w:ascii="Arial" w:eastAsia="Cambria" w:hAnsi="Arial" w:cs="Arial"/>
          <w:u w:color="000000"/>
        </w:rPr>
        <w:t>Mövenpick</w:t>
      </w:r>
      <w:proofErr w:type="spellEnd"/>
      <w:r w:rsidRPr="00AC2C0E">
        <w:rPr>
          <w:rFonts w:ascii="Arial" w:eastAsia="Cambria" w:hAnsi="Arial" w:cs="Arial"/>
          <w:u w:color="000000"/>
        </w:rPr>
        <w:t xml:space="preserve"> Media City </w:t>
      </w:r>
      <w:r w:rsidR="006C42B1">
        <w:rPr>
          <w:rFonts w:ascii="Arial" w:eastAsia="Cambria" w:hAnsi="Arial" w:cs="Arial"/>
          <w:u w:color="000000"/>
        </w:rPr>
        <w:t xml:space="preserve"> </w:t>
      </w:r>
    </w:p>
    <w:p w14:paraId="63F5BFE1" w14:textId="77777777" w:rsidR="00096897" w:rsidRPr="00AC2C0E" w:rsidRDefault="00D32C3C">
      <w:pPr>
        <w:pStyle w:val="Body"/>
        <w:rPr>
          <w:rFonts w:ascii="Arial" w:eastAsia="Cambria" w:hAnsi="Arial" w:cs="Arial"/>
          <w:u w:color="000000"/>
        </w:rPr>
      </w:pPr>
      <w:r w:rsidRPr="00AC2C0E">
        <w:rPr>
          <w:rFonts w:ascii="Arial" w:eastAsia="Cambria" w:hAnsi="Arial" w:cs="Arial"/>
          <w:u w:color="000000"/>
        </w:rPr>
        <w:t xml:space="preserve">Phone +971 54 793 1402 |  </w:t>
      </w:r>
      <w:hyperlink r:id="rId10" w:history="1">
        <w:r w:rsidRPr="00AC2C0E">
          <w:rPr>
            <w:rStyle w:val="Hyperlink1"/>
            <w:rFonts w:ascii="Arial" w:eastAsia="Cambria" w:hAnsi="Arial" w:cs="Arial"/>
          </w:rPr>
          <w:t>maria.irastorza@movenpick.com</w:t>
        </w:r>
      </w:hyperlink>
    </w:p>
    <w:p w14:paraId="65CF0728" w14:textId="77777777" w:rsidR="00096897" w:rsidRPr="00AC2C0E" w:rsidRDefault="00096897">
      <w:pPr>
        <w:pStyle w:val="Body"/>
        <w:rPr>
          <w:rFonts w:ascii="Arial" w:eastAsia="Arial" w:hAnsi="Arial" w:cs="Arial"/>
        </w:rPr>
      </w:pPr>
    </w:p>
    <w:p w14:paraId="5252835D" w14:textId="77777777" w:rsidR="00096897" w:rsidRPr="00AC2C0E" w:rsidRDefault="00096897">
      <w:pPr>
        <w:pStyle w:val="Body"/>
        <w:rPr>
          <w:rFonts w:ascii="Arial" w:eastAsia="Arial" w:hAnsi="Arial" w:cs="Arial"/>
        </w:rPr>
      </w:pPr>
    </w:p>
    <w:p w14:paraId="42866DF6" w14:textId="77777777" w:rsidR="00096897" w:rsidRDefault="00096897">
      <w:pPr>
        <w:pStyle w:val="Body"/>
        <w:rPr>
          <w:rFonts w:ascii="Arial" w:eastAsia="Arial" w:hAnsi="Arial" w:cs="Arial"/>
        </w:rPr>
      </w:pPr>
    </w:p>
    <w:p w14:paraId="3A3554C7" w14:textId="77777777" w:rsidR="00096897" w:rsidRDefault="00096897">
      <w:pPr>
        <w:pStyle w:val="Body"/>
        <w:rPr>
          <w:rFonts w:ascii="Arial" w:eastAsia="Arial" w:hAnsi="Arial" w:cs="Arial"/>
        </w:rPr>
      </w:pPr>
    </w:p>
    <w:p w14:paraId="2B022B0A" w14:textId="77777777" w:rsidR="00096897" w:rsidRDefault="00096897">
      <w:pPr>
        <w:pStyle w:val="Default"/>
        <w:rPr>
          <w:rFonts w:ascii="Arial" w:eastAsia="Arial" w:hAnsi="Arial" w:cs="Arial"/>
        </w:rPr>
      </w:pPr>
    </w:p>
    <w:p w14:paraId="0D39E2D2" w14:textId="77777777" w:rsidR="00096897" w:rsidRDefault="00D32C3C">
      <w:pPr>
        <w:pStyle w:val="Default"/>
      </w:pPr>
      <w:r>
        <w:rPr>
          <w:rFonts w:ascii="Arial" w:hAnsi="Arial"/>
        </w:rPr>
        <w:t xml:space="preserve"> </w:t>
      </w:r>
    </w:p>
    <w:sectPr w:rsidR="00096897" w:rsidSect="0030783D">
      <w:headerReference w:type="default" r:id="rId11"/>
      <w:pgSz w:w="11906" w:h="16838"/>
      <w:pgMar w:top="2312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389DA6" w14:textId="77777777" w:rsidR="00B04AE7" w:rsidRDefault="00B04AE7">
      <w:r>
        <w:separator/>
      </w:r>
    </w:p>
  </w:endnote>
  <w:endnote w:type="continuationSeparator" w:id="0">
    <w:p w14:paraId="7A45CB94" w14:textId="77777777" w:rsidR="00B04AE7" w:rsidRDefault="00B04A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03BB24" w14:textId="77777777" w:rsidR="00B04AE7" w:rsidRDefault="00B04AE7">
      <w:r>
        <w:separator/>
      </w:r>
    </w:p>
  </w:footnote>
  <w:footnote w:type="continuationSeparator" w:id="0">
    <w:p w14:paraId="3F409F33" w14:textId="77777777" w:rsidR="00B04AE7" w:rsidRDefault="00B04A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936E7A" w14:textId="77777777" w:rsidR="0030783D" w:rsidRDefault="0023314F" w:rsidP="0023314F">
    <w:pPr>
      <w:pStyle w:val="Header"/>
      <w:tabs>
        <w:tab w:val="clear" w:pos="4680"/>
        <w:tab w:val="clear" w:pos="9360"/>
        <w:tab w:val="left" w:pos="8069"/>
      </w:tabs>
      <w:rPr>
        <w:noProof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48D358C1" wp14:editId="6D68441C">
          <wp:simplePos x="0" y="0"/>
          <wp:positionH relativeFrom="margin">
            <wp:align>right</wp:align>
          </wp:positionH>
          <wp:positionV relativeFrom="paragraph">
            <wp:posOffset>-216643</wp:posOffset>
          </wp:positionV>
          <wp:extent cx="1086929" cy="1095067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6929" cy="1095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14112145" wp14:editId="3DC62626">
          <wp:simplePos x="0" y="0"/>
          <wp:positionH relativeFrom="margin">
            <wp:align>left</wp:align>
          </wp:positionH>
          <wp:positionV relativeFrom="paragraph">
            <wp:posOffset>64135</wp:posOffset>
          </wp:positionV>
          <wp:extent cx="1552755" cy="457133"/>
          <wp:effectExtent l="0" t="0" r="0" b="63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9930" cy="46218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tab/>
    </w:r>
  </w:p>
  <w:p w14:paraId="2102135E" w14:textId="77777777" w:rsidR="0030783D" w:rsidRDefault="003078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6206F7"/>
    <w:multiLevelType w:val="hybridMultilevel"/>
    <w:tmpl w:val="27764704"/>
    <w:numStyleLink w:val="Dash"/>
  </w:abstractNum>
  <w:abstractNum w:abstractNumId="1" w15:restartNumberingAfterBreak="0">
    <w:nsid w:val="63C12402"/>
    <w:multiLevelType w:val="hybridMultilevel"/>
    <w:tmpl w:val="27764704"/>
    <w:styleLink w:val="Dash"/>
    <w:lvl w:ilvl="0" w:tplc="B3320D64">
      <w:start w:val="1"/>
      <w:numFmt w:val="bullet"/>
      <w:lvlText w:val="-"/>
      <w:lvlJc w:val="left"/>
      <w:pPr>
        <w:ind w:left="2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1" w:tplc="0FF699E6">
      <w:start w:val="1"/>
      <w:numFmt w:val="bullet"/>
      <w:lvlText w:val="-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2" w:tplc="762E3488">
      <w:start w:val="1"/>
      <w:numFmt w:val="bullet"/>
      <w:lvlText w:val="-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3" w:tplc="94D8B188">
      <w:start w:val="1"/>
      <w:numFmt w:val="bullet"/>
      <w:lvlText w:val="-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4" w:tplc="2E10727A">
      <w:start w:val="1"/>
      <w:numFmt w:val="bullet"/>
      <w:lvlText w:val="-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5" w:tplc="3F726E52">
      <w:start w:val="1"/>
      <w:numFmt w:val="bullet"/>
      <w:lvlText w:val="-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6" w:tplc="A148E198">
      <w:start w:val="1"/>
      <w:numFmt w:val="bullet"/>
      <w:lvlText w:val="-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7" w:tplc="14AC5392">
      <w:start w:val="1"/>
      <w:numFmt w:val="bullet"/>
      <w:lvlText w:val="-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8" w:tplc="7B865E88">
      <w:start w:val="1"/>
      <w:numFmt w:val="bullet"/>
      <w:lvlText w:val="-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</w:abstractNum>
  <w:abstractNum w:abstractNumId="2" w15:restartNumberingAfterBreak="0">
    <w:nsid w:val="6A6042C2"/>
    <w:multiLevelType w:val="multilevel"/>
    <w:tmpl w:val="7DFEDF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yszAyNDI3NjMztDRQ0lEKTi0uzszPAykwqwUAyuxwzCwAAAA="/>
  </w:docVars>
  <w:rsids>
    <w:rsidRoot w:val="00096897"/>
    <w:rsid w:val="000022CC"/>
    <w:rsid w:val="000143DA"/>
    <w:rsid w:val="00035326"/>
    <w:rsid w:val="00035883"/>
    <w:rsid w:val="00044E92"/>
    <w:rsid w:val="00055581"/>
    <w:rsid w:val="00056C5A"/>
    <w:rsid w:val="00057F60"/>
    <w:rsid w:val="0006199B"/>
    <w:rsid w:val="00075987"/>
    <w:rsid w:val="00075C2A"/>
    <w:rsid w:val="00076D76"/>
    <w:rsid w:val="0008157A"/>
    <w:rsid w:val="00096897"/>
    <w:rsid w:val="000B541A"/>
    <w:rsid w:val="000B5DE9"/>
    <w:rsid w:val="000C24DB"/>
    <w:rsid w:val="000F16D7"/>
    <w:rsid w:val="000F195A"/>
    <w:rsid w:val="000F77D6"/>
    <w:rsid w:val="00105C4F"/>
    <w:rsid w:val="001127F0"/>
    <w:rsid w:val="001144C1"/>
    <w:rsid w:val="00135BD9"/>
    <w:rsid w:val="001437CE"/>
    <w:rsid w:val="00146A55"/>
    <w:rsid w:val="001519EB"/>
    <w:rsid w:val="00152F76"/>
    <w:rsid w:val="001743EF"/>
    <w:rsid w:val="001A6D9D"/>
    <w:rsid w:val="001B10E0"/>
    <w:rsid w:val="001B1DFD"/>
    <w:rsid w:val="001B2B09"/>
    <w:rsid w:val="001B4FB6"/>
    <w:rsid w:val="001C27A7"/>
    <w:rsid w:val="002052B9"/>
    <w:rsid w:val="00213CE5"/>
    <w:rsid w:val="00231868"/>
    <w:rsid w:val="0023314F"/>
    <w:rsid w:val="00246CF3"/>
    <w:rsid w:val="00251629"/>
    <w:rsid w:val="00254275"/>
    <w:rsid w:val="00257CA7"/>
    <w:rsid w:val="00272676"/>
    <w:rsid w:val="00281FD1"/>
    <w:rsid w:val="002921E9"/>
    <w:rsid w:val="00296B04"/>
    <w:rsid w:val="002B14B5"/>
    <w:rsid w:val="002D0B03"/>
    <w:rsid w:val="002D1FEC"/>
    <w:rsid w:val="002D62AC"/>
    <w:rsid w:val="002E2854"/>
    <w:rsid w:val="002F33B8"/>
    <w:rsid w:val="002F3BD8"/>
    <w:rsid w:val="00300001"/>
    <w:rsid w:val="0030783D"/>
    <w:rsid w:val="00315B99"/>
    <w:rsid w:val="003308FB"/>
    <w:rsid w:val="003353CD"/>
    <w:rsid w:val="00340C2B"/>
    <w:rsid w:val="00366E26"/>
    <w:rsid w:val="003759DC"/>
    <w:rsid w:val="0038245F"/>
    <w:rsid w:val="003909F5"/>
    <w:rsid w:val="00397A89"/>
    <w:rsid w:val="003A132D"/>
    <w:rsid w:val="003A5557"/>
    <w:rsid w:val="003C3666"/>
    <w:rsid w:val="003D476B"/>
    <w:rsid w:val="003F19B6"/>
    <w:rsid w:val="003F3E4F"/>
    <w:rsid w:val="00414F41"/>
    <w:rsid w:val="00443341"/>
    <w:rsid w:val="0044495F"/>
    <w:rsid w:val="004512D7"/>
    <w:rsid w:val="004528DC"/>
    <w:rsid w:val="004545D1"/>
    <w:rsid w:val="004630CC"/>
    <w:rsid w:val="0046415E"/>
    <w:rsid w:val="00466E54"/>
    <w:rsid w:val="004701EF"/>
    <w:rsid w:val="004724F9"/>
    <w:rsid w:val="00476146"/>
    <w:rsid w:val="00482A5E"/>
    <w:rsid w:val="004A24C2"/>
    <w:rsid w:val="004A3B88"/>
    <w:rsid w:val="005035CC"/>
    <w:rsid w:val="00507855"/>
    <w:rsid w:val="00510CFC"/>
    <w:rsid w:val="005243FC"/>
    <w:rsid w:val="005426E3"/>
    <w:rsid w:val="00556515"/>
    <w:rsid w:val="00556FB6"/>
    <w:rsid w:val="005737D4"/>
    <w:rsid w:val="005821E8"/>
    <w:rsid w:val="00592B7D"/>
    <w:rsid w:val="005C3C90"/>
    <w:rsid w:val="005D240A"/>
    <w:rsid w:val="005D5764"/>
    <w:rsid w:val="005D7502"/>
    <w:rsid w:val="005E280D"/>
    <w:rsid w:val="00605EB1"/>
    <w:rsid w:val="00627025"/>
    <w:rsid w:val="00637241"/>
    <w:rsid w:val="0064617D"/>
    <w:rsid w:val="00652A8E"/>
    <w:rsid w:val="0067320D"/>
    <w:rsid w:val="00681F66"/>
    <w:rsid w:val="0068596C"/>
    <w:rsid w:val="006B7E64"/>
    <w:rsid w:val="006C42B1"/>
    <w:rsid w:val="006E0A28"/>
    <w:rsid w:val="006F5001"/>
    <w:rsid w:val="00703702"/>
    <w:rsid w:val="00716E03"/>
    <w:rsid w:val="00742D18"/>
    <w:rsid w:val="00742D52"/>
    <w:rsid w:val="00745BF7"/>
    <w:rsid w:val="0074743B"/>
    <w:rsid w:val="0075132F"/>
    <w:rsid w:val="0075150D"/>
    <w:rsid w:val="007540CC"/>
    <w:rsid w:val="00757635"/>
    <w:rsid w:val="007849FA"/>
    <w:rsid w:val="00784F59"/>
    <w:rsid w:val="007851E3"/>
    <w:rsid w:val="00785AAF"/>
    <w:rsid w:val="007868D9"/>
    <w:rsid w:val="007912F7"/>
    <w:rsid w:val="00791E94"/>
    <w:rsid w:val="00793AF5"/>
    <w:rsid w:val="007C68C7"/>
    <w:rsid w:val="007D3BE5"/>
    <w:rsid w:val="007E5C3F"/>
    <w:rsid w:val="007E699C"/>
    <w:rsid w:val="007F66F2"/>
    <w:rsid w:val="00805BA4"/>
    <w:rsid w:val="008066CB"/>
    <w:rsid w:val="00813629"/>
    <w:rsid w:val="008172DF"/>
    <w:rsid w:val="00823735"/>
    <w:rsid w:val="00826FFA"/>
    <w:rsid w:val="00845696"/>
    <w:rsid w:val="008600E7"/>
    <w:rsid w:val="0086023B"/>
    <w:rsid w:val="00860D89"/>
    <w:rsid w:val="00861E39"/>
    <w:rsid w:val="00863753"/>
    <w:rsid w:val="00865E5C"/>
    <w:rsid w:val="008700F0"/>
    <w:rsid w:val="00880302"/>
    <w:rsid w:val="008815F5"/>
    <w:rsid w:val="00884585"/>
    <w:rsid w:val="008902DA"/>
    <w:rsid w:val="008B566B"/>
    <w:rsid w:val="008D5CCF"/>
    <w:rsid w:val="008F2A78"/>
    <w:rsid w:val="008F4BCE"/>
    <w:rsid w:val="008F64FE"/>
    <w:rsid w:val="008F7CCA"/>
    <w:rsid w:val="009029DA"/>
    <w:rsid w:val="00904A15"/>
    <w:rsid w:val="0090781B"/>
    <w:rsid w:val="009178B4"/>
    <w:rsid w:val="00935D90"/>
    <w:rsid w:val="009470AA"/>
    <w:rsid w:val="00947706"/>
    <w:rsid w:val="0095361D"/>
    <w:rsid w:val="00956513"/>
    <w:rsid w:val="00957D96"/>
    <w:rsid w:val="00982C00"/>
    <w:rsid w:val="00987FEE"/>
    <w:rsid w:val="00994EAD"/>
    <w:rsid w:val="009A0B18"/>
    <w:rsid w:val="009A2857"/>
    <w:rsid w:val="009B1E84"/>
    <w:rsid w:val="009B7256"/>
    <w:rsid w:val="009D1153"/>
    <w:rsid w:val="009E1F6E"/>
    <w:rsid w:val="00A02061"/>
    <w:rsid w:val="00A03318"/>
    <w:rsid w:val="00A044EB"/>
    <w:rsid w:val="00A15F67"/>
    <w:rsid w:val="00A21221"/>
    <w:rsid w:val="00A21761"/>
    <w:rsid w:val="00A235B2"/>
    <w:rsid w:val="00A26B40"/>
    <w:rsid w:val="00A30651"/>
    <w:rsid w:val="00A4369C"/>
    <w:rsid w:val="00A44126"/>
    <w:rsid w:val="00A475CF"/>
    <w:rsid w:val="00A705DF"/>
    <w:rsid w:val="00A7642F"/>
    <w:rsid w:val="00AA5B50"/>
    <w:rsid w:val="00AB3A83"/>
    <w:rsid w:val="00AC2C0E"/>
    <w:rsid w:val="00AC329F"/>
    <w:rsid w:val="00AC4D39"/>
    <w:rsid w:val="00AD05C1"/>
    <w:rsid w:val="00AF733B"/>
    <w:rsid w:val="00B01E14"/>
    <w:rsid w:val="00B04AE7"/>
    <w:rsid w:val="00B114AD"/>
    <w:rsid w:val="00B25EBE"/>
    <w:rsid w:val="00B27322"/>
    <w:rsid w:val="00B42D70"/>
    <w:rsid w:val="00B65AE5"/>
    <w:rsid w:val="00B97082"/>
    <w:rsid w:val="00BB1D40"/>
    <w:rsid w:val="00BB7E8D"/>
    <w:rsid w:val="00BC0182"/>
    <w:rsid w:val="00BC50BE"/>
    <w:rsid w:val="00BD1644"/>
    <w:rsid w:val="00BD56CA"/>
    <w:rsid w:val="00BD71E0"/>
    <w:rsid w:val="00BE0AEB"/>
    <w:rsid w:val="00BE42DD"/>
    <w:rsid w:val="00BF065D"/>
    <w:rsid w:val="00C074D0"/>
    <w:rsid w:val="00C1436F"/>
    <w:rsid w:val="00C272F8"/>
    <w:rsid w:val="00C3256E"/>
    <w:rsid w:val="00C40EBA"/>
    <w:rsid w:val="00C45BDF"/>
    <w:rsid w:val="00C62BDE"/>
    <w:rsid w:val="00C82417"/>
    <w:rsid w:val="00C957D8"/>
    <w:rsid w:val="00C9618E"/>
    <w:rsid w:val="00CA68C5"/>
    <w:rsid w:val="00CB2965"/>
    <w:rsid w:val="00CB40E6"/>
    <w:rsid w:val="00CE1691"/>
    <w:rsid w:val="00CE667B"/>
    <w:rsid w:val="00CF30D2"/>
    <w:rsid w:val="00D0144F"/>
    <w:rsid w:val="00D04C76"/>
    <w:rsid w:val="00D131E8"/>
    <w:rsid w:val="00D21811"/>
    <w:rsid w:val="00D25D48"/>
    <w:rsid w:val="00D32C3C"/>
    <w:rsid w:val="00D32F26"/>
    <w:rsid w:val="00D33B00"/>
    <w:rsid w:val="00D34FD0"/>
    <w:rsid w:val="00D40D73"/>
    <w:rsid w:val="00D453F8"/>
    <w:rsid w:val="00D504D6"/>
    <w:rsid w:val="00D7109C"/>
    <w:rsid w:val="00D83590"/>
    <w:rsid w:val="00D94DD6"/>
    <w:rsid w:val="00DA1850"/>
    <w:rsid w:val="00DB0248"/>
    <w:rsid w:val="00DD1F76"/>
    <w:rsid w:val="00DE1775"/>
    <w:rsid w:val="00DE36CB"/>
    <w:rsid w:val="00E000B6"/>
    <w:rsid w:val="00E02563"/>
    <w:rsid w:val="00E0314D"/>
    <w:rsid w:val="00E05C43"/>
    <w:rsid w:val="00E05EFA"/>
    <w:rsid w:val="00E06178"/>
    <w:rsid w:val="00E1135C"/>
    <w:rsid w:val="00E15173"/>
    <w:rsid w:val="00E2212E"/>
    <w:rsid w:val="00E23BC2"/>
    <w:rsid w:val="00E272CD"/>
    <w:rsid w:val="00E30BDE"/>
    <w:rsid w:val="00E51DF8"/>
    <w:rsid w:val="00E63573"/>
    <w:rsid w:val="00E76FBA"/>
    <w:rsid w:val="00EA2CCA"/>
    <w:rsid w:val="00EB0D47"/>
    <w:rsid w:val="00EB3EDF"/>
    <w:rsid w:val="00EC151D"/>
    <w:rsid w:val="00EC22C4"/>
    <w:rsid w:val="00ED6B39"/>
    <w:rsid w:val="00EE2EAC"/>
    <w:rsid w:val="00EE5ECB"/>
    <w:rsid w:val="00F133F0"/>
    <w:rsid w:val="00F23676"/>
    <w:rsid w:val="00F541D9"/>
    <w:rsid w:val="00F5584C"/>
    <w:rsid w:val="00F83471"/>
    <w:rsid w:val="00FA3228"/>
    <w:rsid w:val="00FA33AF"/>
    <w:rsid w:val="00FB081D"/>
    <w:rsid w:val="00FD345E"/>
    <w:rsid w:val="00FD68D2"/>
    <w:rsid w:val="00FE35A2"/>
    <w:rsid w:val="00FE5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A50B6F"/>
  <w15:docId w15:val="{7CA32D75-164B-430B-8781-D85C1E21D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5584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sz w:val="24"/>
      <w:szCs w:val="24"/>
      <w:bdr w:val="none" w:sz="0" w:space="0" w:color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paragraph" w:styleId="Title">
    <w:name w:val="Title"/>
    <w:next w:val="Body"/>
    <w:uiPriority w:val="10"/>
    <w:qFormat/>
    <w:pPr>
      <w:keepNext/>
    </w:pPr>
    <w:rPr>
      <w:rFonts w:ascii="Helvetica Neue" w:hAnsi="Helvetica Neue" w:cs="Arial Unicode MS"/>
      <w:b/>
      <w:bCs/>
      <w:color w:val="000000"/>
      <w:sz w:val="60"/>
      <w:szCs w:val="60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rPr>
      <w:rFonts w:ascii="Helvetica Neue" w:hAnsi="Helvetica Neue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paragraph" w:customStyle="1" w:styleId="Default">
    <w:name w:val="Default"/>
    <w:rPr>
      <w:rFonts w:ascii="Helvetica Neue" w:eastAsia="Helvetica Neue" w:hAnsi="Helvetica Neue" w:cs="Helvetica Neue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numbering" w:customStyle="1" w:styleId="Dash">
    <w:name w:val="Dash"/>
    <w:pPr>
      <w:numPr>
        <w:numId w:val="1"/>
      </w:numPr>
    </w:pPr>
  </w:style>
  <w:style w:type="character" w:customStyle="1" w:styleId="Link">
    <w:name w:val="Link"/>
    <w:rPr>
      <w:u w:val="single"/>
    </w:rPr>
  </w:style>
  <w:style w:type="character" w:customStyle="1" w:styleId="Hyperlink0">
    <w:name w:val="Hyperlink.0"/>
    <w:basedOn w:val="Link"/>
    <w:rPr>
      <w:outline w:val="0"/>
      <w:color w:val="0000FF"/>
      <w:u w:val="single" w:color="0000FF"/>
    </w:rPr>
  </w:style>
  <w:style w:type="character" w:customStyle="1" w:styleId="Hyperlink1">
    <w:name w:val="Hyperlink.1"/>
    <w:basedOn w:val="Link"/>
    <w:rPr>
      <w:outline w:val="0"/>
      <w:color w:val="0000FF"/>
      <w:u w:val="single" w:color="0000FF"/>
    </w:rPr>
  </w:style>
  <w:style w:type="paragraph" w:styleId="Header">
    <w:name w:val="header"/>
    <w:basedOn w:val="Normal"/>
    <w:link w:val="HeaderChar"/>
    <w:uiPriority w:val="99"/>
    <w:unhideWhenUsed/>
    <w:rsid w:val="0030783D"/>
    <w:pPr>
      <w:pBdr>
        <w:top w:val="nil"/>
        <w:left w:val="nil"/>
        <w:bottom w:val="nil"/>
        <w:right w:val="nil"/>
        <w:between w:val="nil"/>
        <w:bar w:val="nil"/>
      </w:pBdr>
      <w:tabs>
        <w:tab w:val="center" w:pos="4680"/>
        <w:tab w:val="right" w:pos="9360"/>
      </w:tabs>
    </w:pPr>
    <w:rPr>
      <w:rFonts w:eastAsia="Arial Unicode MS"/>
      <w:bdr w:val="nil"/>
    </w:rPr>
  </w:style>
  <w:style w:type="character" w:customStyle="1" w:styleId="HeaderChar">
    <w:name w:val="Header Char"/>
    <w:basedOn w:val="DefaultParagraphFont"/>
    <w:link w:val="Header"/>
    <w:uiPriority w:val="99"/>
    <w:rsid w:val="0030783D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0783D"/>
    <w:pPr>
      <w:pBdr>
        <w:top w:val="nil"/>
        <w:left w:val="nil"/>
        <w:bottom w:val="nil"/>
        <w:right w:val="nil"/>
        <w:between w:val="nil"/>
        <w:bar w:val="nil"/>
      </w:pBdr>
      <w:tabs>
        <w:tab w:val="center" w:pos="4680"/>
        <w:tab w:val="right" w:pos="9360"/>
      </w:tabs>
    </w:pPr>
    <w:rPr>
      <w:rFonts w:eastAsia="Arial Unicode MS"/>
      <w:bdr w:val="nil"/>
    </w:rPr>
  </w:style>
  <w:style w:type="character" w:customStyle="1" w:styleId="FooterChar">
    <w:name w:val="Footer Char"/>
    <w:basedOn w:val="DefaultParagraphFont"/>
    <w:link w:val="Footer"/>
    <w:uiPriority w:val="99"/>
    <w:rsid w:val="0030783D"/>
    <w:rPr>
      <w:sz w:val="24"/>
      <w:szCs w:val="24"/>
    </w:rPr>
  </w:style>
  <w:style w:type="character" w:customStyle="1" w:styleId="apple-converted-space">
    <w:name w:val="apple-converted-space"/>
    <w:basedOn w:val="DefaultParagraphFont"/>
    <w:rsid w:val="007C68C7"/>
  </w:style>
  <w:style w:type="paragraph" w:styleId="NormalWeb">
    <w:name w:val="Normal (Web)"/>
    <w:basedOn w:val="Normal"/>
    <w:uiPriority w:val="99"/>
    <w:unhideWhenUsed/>
    <w:rsid w:val="00B97082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F5584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861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4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95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4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8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4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5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1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82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2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41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2716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198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887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024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5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8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23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801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298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54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25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040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826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67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779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2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400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95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74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44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55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8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29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048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192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5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63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969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518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031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981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37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352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672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26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31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ropbox.com/sh/jqc6k69310ee0yk/AABU6EJJxnTXtSiDsWk546J6a?dl=0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maria.irastorza@movenpick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movenpick.com/grand-plaza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3</Pages>
  <Words>954</Words>
  <Characters>544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amaine Hermosa</dc:creator>
  <cp:lastModifiedBy>IRASTORZA Maria Portilla</cp:lastModifiedBy>
  <cp:revision>230</cp:revision>
  <cp:lastPrinted>2019-09-02T08:20:00Z</cp:lastPrinted>
  <dcterms:created xsi:type="dcterms:W3CDTF">2019-09-14T12:52:00Z</dcterms:created>
  <dcterms:modified xsi:type="dcterms:W3CDTF">2019-09-23T11:31:00Z</dcterms:modified>
</cp:coreProperties>
</file>